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8F601" w14:textId="77777777"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7777777"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77777777"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95460A2"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77777777"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40C849A6"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003806" w:rsidRPr="006A4AAC">
        <w:rPr>
          <w:rFonts w:ascii="Times New Roman" w:hAnsi="Times New Roman"/>
          <w:sz w:val="29"/>
          <w:szCs w:val="29"/>
          <w:lang w:val="tr-TR"/>
        </w:rPr>
        <w:t xml:space="preserve"> TEZİ</w:t>
      </w:r>
      <w:r w:rsidR="00472F6B">
        <w:rPr>
          <w:rFonts w:ascii="Times New Roman" w:hAnsi="Times New Roman"/>
          <w:sz w:val="29"/>
          <w:szCs w:val="29"/>
          <w:lang w:val="tr-TR"/>
        </w:rPr>
        <w:t xml:space="preserve"> / DOKTORA TEZİ</w:t>
      </w:r>
    </w:p>
    <w:p w14:paraId="5A18F60D" w14:textId="3D3B0D3D" w:rsidR="008958D7" w:rsidRPr="006A4AAC" w:rsidRDefault="003F49AC" w:rsidP="000928B8">
      <w:pPr>
        <w:spacing w:after="0"/>
        <w:jc w:val="center"/>
        <w:rPr>
          <w:rFonts w:ascii="Times New Roman" w:hAnsi="Times New Roman"/>
          <w:sz w:val="29"/>
          <w:szCs w:val="29"/>
          <w:lang w:val="tr-TR"/>
        </w:rPr>
      </w:pPr>
      <w:proofErr w:type="gramStart"/>
      <w:r>
        <w:rPr>
          <w:rFonts w:ascii="Times New Roman" w:hAnsi="Times New Roman"/>
          <w:sz w:val="29"/>
          <w:szCs w:val="29"/>
          <w:lang w:val="tr-TR"/>
        </w:rPr>
        <w:t>………..</w:t>
      </w:r>
      <w:proofErr w:type="gramEnd"/>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proofErr w:type="gramStart"/>
      <w:r>
        <w:rPr>
          <w:rFonts w:ascii="Times New Roman" w:hAnsi="Times New Roman"/>
          <w:sz w:val="29"/>
          <w:szCs w:val="29"/>
          <w:lang w:val="tr-TR"/>
        </w:rPr>
        <w:t>…………</w:t>
      </w:r>
      <w:proofErr w:type="gramEnd"/>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7777777" w:rsidR="00E3652F"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Eş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072F05">
          <w:footerReference w:type="default" r:id="rId8"/>
          <w:pgSz w:w="11906" w:h="16838"/>
          <w:pgMar w:top="1418" w:right="1985" w:bottom="1418" w:left="1985"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46B0A333"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w:t>
      </w:r>
      <w:proofErr w:type="gramStart"/>
      <w:r w:rsidR="005A0920" w:rsidRPr="006A4AAC">
        <w:rPr>
          <w:rFonts w:ascii="Times New Roman" w:hAnsi="Times New Roman"/>
          <w:lang w:val="tr-TR"/>
        </w:rPr>
        <w:t xml:space="preserve">Enstitüsü </w:t>
      </w:r>
      <w:r w:rsidR="00FA7A5D">
        <w:rPr>
          <w:rFonts w:ascii="Times New Roman" w:hAnsi="Times New Roman"/>
          <w:lang w:val="tr-TR"/>
        </w:rPr>
        <w:t>…</w:t>
      </w:r>
      <w:proofErr w:type="gramEnd"/>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 xml:space="preserve">YÜKSEK LİSANS </w:t>
      </w:r>
      <w:r w:rsidR="001F7F4D">
        <w:rPr>
          <w:rFonts w:ascii="Times New Roman" w:hAnsi="Times New Roman"/>
          <w:b/>
          <w:bCs/>
          <w:lang w:val="tr-TR"/>
        </w:rPr>
        <w:t>/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Eş-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009B7">
      <w:pPr>
        <w:tabs>
          <w:tab w:val="left" w:pos="5850"/>
        </w:tabs>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AF36D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009B7">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BB5B25">
      <w:pPr>
        <w:tabs>
          <w:tab w:val="left" w:pos="5850"/>
        </w:tabs>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5A18F63C" w14:textId="211FCD3D" w:rsidR="00072850" w:rsidRPr="006A4AAC" w:rsidRDefault="00CE0A3A" w:rsidP="00DC7170">
      <w:pPr>
        <w:jc w:val="both"/>
        <w:rPr>
          <w:rFonts w:ascii="Times New Roman" w:hAnsi="Times New Roman"/>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proofErr w:type="gramStart"/>
      <w:r w:rsidR="008F1C19">
        <w:rPr>
          <w:rFonts w:ascii="Times New Roman" w:hAnsi="Times New Roman"/>
          <w:lang w:val="tr-TR"/>
        </w:rPr>
        <w:t>…….</w:t>
      </w:r>
      <w:proofErr w:type="gramEnd"/>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ımı beyan ederim. Beyanımın</w:t>
      </w:r>
      <w:r w:rsidR="00CB72C8" w:rsidRPr="006A4AAC">
        <w:rPr>
          <w:rFonts w:ascii="Times New Roman" w:hAnsi="Times New Roman"/>
          <w:lang w:val="tr-TR"/>
        </w:rPr>
        <w:t xml:space="preserve"> </w:t>
      </w:r>
      <w:r w:rsidRPr="006A4AAC">
        <w:rPr>
          <w:rFonts w:ascii="Times New Roman" w:hAnsi="Times New Roman"/>
          <w:lang w:val="tr-TR"/>
        </w:rPr>
        <w:t>aksinin ispatı halinde her türlü yasal sonuc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proofErr w:type="gramStart"/>
      <w:r w:rsidRPr="006A4AAC">
        <w:rPr>
          <w:rFonts w:ascii="Times New Roman" w:hAnsi="Times New Roman"/>
          <w:i/>
          <w:iCs/>
          <w:sz w:val="23"/>
          <w:szCs w:val="23"/>
          <w:lang w:val="tr-TR" w:eastAsia="tr-TR"/>
        </w:rPr>
        <w:t>ve</w:t>
      </w:r>
      <w:proofErr w:type="gramEnd"/>
    </w:p>
    <w:p w14:paraId="5A18F660" w14:textId="5FED722D" w:rsidR="00C679C4" w:rsidRPr="006A4AAC" w:rsidRDefault="00205861" w:rsidP="00A84D7A">
      <w:pPr>
        <w:jc w:val="right"/>
        <w:rPr>
          <w:rFonts w:ascii="Times New Roman" w:hAnsi="Times New Roman"/>
          <w:i/>
          <w:iCs/>
          <w:sz w:val="23"/>
          <w:szCs w:val="23"/>
          <w:lang w:val="tr-TR" w:eastAsia="tr-TR"/>
        </w:rPr>
      </w:pPr>
      <w:proofErr w:type="gramStart"/>
      <w:r w:rsidRPr="006A4AAC">
        <w:rPr>
          <w:rFonts w:ascii="Times New Roman" w:hAnsi="Times New Roman"/>
          <w:i/>
          <w:iCs/>
          <w:sz w:val="23"/>
          <w:szCs w:val="23"/>
          <w:lang w:val="tr-TR" w:eastAsia="tr-TR"/>
        </w:rPr>
        <w:t>eşime</w:t>
      </w:r>
      <w:proofErr w:type="gramEnd"/>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0E3B39">
      <w:pPr>
        <w:pStyle w:val="FrontPages"/>
      </w:pPr>
      <w:bookmarkStart w:id="1" w:name="_Toc159415141"/>
      <w:r w:rsidRPr="006A4AAC">
        <w:lastRenderedPageBreak/>
        <w:t>TEŞEKKÜR</w:t>
      </w:r>
      <w:bookmarkEnd w:id="1"/>
    </w:p>
    <w:p w14:paraId="5A18F664" w14:textId="77777777" w:rsidR="00244827" w:rsidRPr="006A4AAC" w:rsidRDefault="00244827" w:rsidP="00A84D7A">
      <w:pPr>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00CC16B2" w:rsidRPr="005507C2">
        <w:rPr>
          <w:rFonts w:ascii="Times New Roman" w:hAnsi="Times New Roman"/>
        </w:rPr>
        <w:t xml:space="preserve">Lorem ipsum dolor sit amet, consectetur adipiscing elit, sed do eiusmod tempor incididunt ut labore </w:t>
      </w:r>
      <w:proofErr w:type="gramStart"/>
      <w:r w:rsidR="00CC16B2" w:rsidRPr="005507C2">
        <w:rPr>
          <w:rFonts w:ascii="Times New Roman" w:hAnsi="Times New Roman"/>
        </w:rPr>
        <w:t>et</w:t>
      </w:r>
      <w:proofErr w:type="gramEnd"/>
      <w:r w:rsidR="00CC16B2"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00CC16B2" w:rsidRPr="005507C2">
        <w:rPr>
          <w:rFonts w:ascii="Times New Roman" w:hAnsi="Times New Roman"/>
        </w:rPr>
        <w:t>est</w:t>
      </w:r>
      <w:proofErr w:type="gramEnd"/>
      <w:r w:rsidR="00CC16B2" w:rsidRPr="005507C2">
        <w:rPr>
          <w:rFonts w:ascii="Times New Roman" w:hAnsi="Times New Roman"/>
        </w:rPr>
        <w:t xml:space="preserve">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74311C">
      <w:pPr>
        <w:pStyle w:val="ThankContent"/>
      </w:pPr>
      <w:r w:rsidRPr="006A4AAC">
        <w:lastRenderedPageBreak/>
        <w:t>İÇİNDEKİLER</w:t>
      </w:r>
    </w:p>
    <w:p w14:paraId="5A18F66C" w14:textId="77777777" w:rsidR="002431E1" w:rsidRPr="006A4AAC" w:rsidRDefault="002431E1" w:rsidP="00EB6E08">
      <w:pPr>
        <w:pStyle w:val="T1"/>
      </w:pPr>
    </w:p>
    <w:bookmarkStart w:id="2" w:name="_Toc475111620"/>
    <w:bookmarkStart w:id="3" w:name="_Toc475117376"/>
    <w:p w14:paraId="615FC47C" w14:textId="72A8DE95" w:rsidR="00C66E9A" w:rsidRDefault="00720207">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59415141" w:history="1">
        <w:r w:rsidR="00C66E9A" w:rsidRPr="00594894">
          <w:rPr>
            <w:rStyle w:val="Kpr"/>
            <w:rFonts w:eastAsiaTheme="majorEastAsia"/>
            <w:noProof/>
          </w:rPr>
          <w:t>TEŞEKKÜR</w:t>
        </w:r>
        <w:r w:rsidR="00C66E9A">
          <w:rPr>
            <w:noProof/>
            <w:webHidden/>
          </w:rPr>
          <w:tab/>
        </w:r>
        <w:r w:rsidR="00C66E9A">
          <w:rPr>
            <w:noProof/>
            <w:webHidden/>
          </w:rPr>
          <w:fldChar w:fldCharType="begin"/>
        </w:r>
        <w:r w:rsidR="00C66E9A">
          <w:rPr>
            <w:noProof/>
            <w:webHidden/>
          </w:rPr>
          <w:instrText xml:space="preserve"> PAGEREF _Toc159415141 \h </w:instrText>
        </w:r>
        <w:r w:rsidR="00C66E9A">
          <w:rPr>
            <w:noProof/>
            <w:webHidden/>
          </w:rPr>
        </w:r>
        <w:r w:rsidR="00C66E9A">
          <w:rPr>
            <w:noProof/>
            <w:webHidden/>
          </w:rPr>
          <w:fldChar w:fldCharType="separate"/>
        </w:r>
        <w:r w:rsidR="00C66E9A">
          <w:rPr>
            <w:noProof/>
            <w:webHidden/>
          </w:rPr>
          <w:t>v</w:t>
        </w:r>
        <w:r w:rsidR="00C66E9A">
          <w:rPr>
            <w:noProof/>
            <w:webHidden/>
          </w:rPr>
          <w:fldChar w:fldCharType="end"/>
        </w:r>
      </w:hyperlink>
    </w:p>
    <w:p w14:paraId="3201AD3A" w14:textId="7CFDA33A"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2" w:history="1">
        <w:r w:rsidR="00C66E9A" w:rsidRPr="00594894">
          <w:rPr>
            <w:rStyle w:val="Kpr"/>
            <w:rFonts w:eastAsiaTheme="majorEastAsia"/>
            <w:noProof/>
          </w:rPr>
          <w:t>SİMGE LİSTESİ</w:t>
        </w:r>
        <w:r w:rsidR="00C66E9A">
          <w:rPr>
            <w:noProof/>
            <w:webHidden/>
          </w:rPr>
          <w:tab/>
        </w:r>
        <w:r w:rsidR="00C66E9A">
          <w:rPr>
            <w:noProof/>
            <w:webHidden/>
          </w:rPr>
          <w:fldChar w:fldCharType="begin"/>
        </w:r>
        <w:r w:rsidR="00C66E9A">
          <w:rPr>
            <w:noProof/>
            <w:webHidden/>
          </w:rPr>
          <w:instrText xml:space="preserve"> PAGEREF _Toc159415142 \h </w:instrText>
        </w:r>
        <w:r w:rsidR="00C66E9A">
          <w:rPr>
            <w:noProof/>
            <w:webHidden/>
          </w:rPr>
        </w:r>
        <w:r w:rsidR="00C66E9A">
          <w:rPr>
            <w:noProof/>
            <w:webHidden/>
          </w:rPr>
          <w:fldChar w:fldCharType="separate"/>
        </w:r>
        <w:r w:rsidR="00C66E9A">
          <w:rPr>
            <w:noProof/>
            <w:webHidden/>
          </w:rPr>
          <w:t>vii</w:t>
        </w:r>
        <w:r w:rsidR="00C66E9A">
          <w:rPr>
            <w:noProof/>
            <w:webHidden/>
          </w:rPr>
          <w:fldChar w:fldCharType="end"/>
        </w:r>
      </w:hyperlink>
    </w:p>
    <w:p w14:paraId="055F5E4B" w14:textId="7951F06B"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3" w:history="1">
        <w:r w:rsidR="00C66E9A" w:rsidRPr="00594894">
          <w:rPr>
            <w:rStyle w:val="Kpr"/>
            <w:rFonts w:eastAsiaTheme="majorEastAsia"/>
            <w:noProof/>
          </w:rPr>
          <w:t>KISALTMA LİSTESİ</w:t>
        </w:r>
        <w:r w:rsidR="00C66E9A">
          <w:rPr>
            <w:noProof/>
            <w:webHidden/>
          </w:rPr>
          <w:tab/>
        </w:r>
        <w:r w:rsidR="00C66E9A">
          <w:rPr>
            <w:noProof/>
            <w:webHidden/>
          </w:rPr>
          <w:fldChar w:fldCharType="begin"/>
        </w:r>
        <w:r w:rsidR="00C66E9A">
          <w:rPr>
            <w:noProof/>
            <w:webHidden/>
          </w:rPr>
          <w:instrText xml:space="preserve"> PAGEREF _Toc159415143 \h </w:instrText>
        </w:r>
        <w:r w:rsidR="00C66E9A">
          <w:rPr>
            <w:noProof/>
            <w:webHidden/>
          </w:rPr>
        </w:r>
        <w:r w:rsidR="00C66E9A">
          <w:rPr>
            <w:noProof/>
            <w:webHidden/>
          </w:rPr>
          <w:fldChar w:fldCharType="separate"/>
        </w:r>
        <w:r w:rsidR="00C66E9A">
          <w:rPr>
            <w:noProof/>
            <w:webHidden/>
          </w:rPr>
          <w:t>viii</w:t>
        </w:r>
        <w:r w:rsidR="00C66E9A">
          <w:rPr>
            <w:noProof/>
            <w:webHidden/>
          </w:rPr>
          <w:fldChar w:fldCharType="end"/>
        </w:r>
      </w:hyperlink>
    </w:p>
    <w:p w14:paraId="36B11D04" w14:textId="69E78037"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4" w:history="1">
        <w:r w:rsidR="00C66E9A" w:rsidRPr="00594894">
          <w:rPr>
            <w:rStyle w:val="Kpr"/>
            <w:rFonts w:eastAsiaTheme="majorEastAsia"/>
            <w:noProof/>
          </w:rPr>
          <w:t>ŞEKİL LİSTESİ</w:t>
        </w:r>
        <w:r w:rsidR="00C66E9A">
          <w:rPr>
            <w:noProof/>
            <w:webHidden/>
          </w:rPr>
          <w:tab/>
        </w:r>
        <w:r w:rsidR="00C66E9A">
          <w:rPr>
            <w:noProof/>
            <w:webHidden/>
          </w:rPr>
          <w:fldChar w:fldCharType="begin"/>
        </w:r>
        <w:r w:rsidR="00C66E9A">
          <w:rPr>
            <w:noProof/>
            <w:webHidden/>
          </w:rPr>
          <w:instrText xml:space="preserve"> PAGEREF _Toc159415144 \h </w:instrText>
        </w:r>
        <w:r w:rsidR="00C66E9A">
          <w:rPr>
            <w:noProof/>
            <w:webHidden/>
          </w:rPr>
        </w:r>
        <w:r w:rsidR="00C66E9A">
          <w:rPr>
            <w:noProof/>
            <w:webHidden/>
          </w:rPr>
          <w:fldChar w:fldCharType="separate"/>
        </w:r>
        <w:r w:rsidR="00C66E9A">
          <w:rPr>
            <w:noProof/>
            <w:webHidden/>
          </w:rPr>
          <w:t>ix</w:t>
        </w:r>
        <w:r w:rsidR="00C66E9A">
          <w:rPr>
            <w:noProof/>
            <w:webHidden/>
          </w:rPr>
          <w:fldChar w:fldCharType="end"/>
        </w:r>
      </w:hyperlink>
    </w:p>
    <w:p w14:paraId="43B2FE04" w14:textId="3F59748E"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5" w:history="1">
        <w:r w:rsidR="00C66E9A" w:rsidRPr="00594894">
          <w:rPr>
            <w:rStyle w:val="Kpr"/>
            <w:rFonts w:eastAsiaTheme="majorEastAsia"/>
            <w:noProof/>
          </w:rPr>
          <w:t>TABLO LİSTESİ</w:t>
        </w:r>
        <w:r w:rsidR="00C66E9A">
          <w:rPr>
            <w:noProof/>
            <w:webHidden/>
          </w:rPr>
          <w:tab/>
        </w:r>
        <w:r w:rsidR="00C66E9A">
          <w:rPr>
            <w:noProof/>
            <w:webHidden/>
          </w:rPr>
          <w:fldChar w:fldCharType="begin"/>
        </w:r>
        <w:r w:rsidR="00C66E9A">
          <w:rPr>
            <w:noProof/>
            <w:webHidden/>
          </w:rPr>
          <w:instrText xml:space="preserve"> PAGEREF _Toc159415145 \h </w:instrText>
        </w:r>
        <w:r w:rsidR="00C66E9A">
          <w:rPr>
            <w:noProof/>
            <w:webHidden/>
          </w:rPr>
        </w:r>
        <w:r w:rsidR="00C66E9A">
          <w:rPr>
            <w:noProof/>
            <w:webHidden/>
          </w:rPr>
          <w:fldChar w:fldCharType="separate"/>
        </w:r>
        <w:r w:rsidR="00C66E9A">
          <w:rPr>
            <w:noProof/>
            <w:webHidden/>
          </w:rPr>
          <w:t>x</w:t>
        </w:r>
        <w:r w:rsidR="00C66E9A">
          <w:rPr>
            <w:noProof/>
            <w:webHidden/>
          </w:rPr>
          <w:fldChar w:fldCharType="end"/>
        </w:r>
      </w:hyperlink>
    </w:p>
    <w:p w14:paraId="44C7B7F2" w14:textId="09E99C4F"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6" w:history="1">
        <w:r w:rsidR="00C66E9A" w:rsidRPr="00594894">
          <w:rPr>
            <w:rStyle w:val="Kpr"/>
            <w:rFonts w:eastAsiaTheme="majorEastAsia"/>
            <w:noProof/>
          </w:rPr>
          <w:t>HARİTA LİSTESİ</w:t>
        </w:r>
        <w:r w:rsidR="00C66E9A">
          <w:rPr>
            <w:noProof/>
            <w:webHidden/>
          </w:rPr>
          <w:tab/>
        </w:r>
        <w:r w:rsidR="00C66E9A">
          <w:rPr>
            <w:noProof/>
            <w:webHidden/>
          </w:rPr>
          <w:fldChar w:fldCharType="begin"/>
        </w:r>
        <w:r w:rsidR="00C66E9A">
          <w:rPr>
            <w:noProof/>
            <w:webHidden/>
          </w:rPr>
          <w:instrText xml:space="preserve"> PAGEREF _Toc159415146 \h </w:instrText>
        </w:r>
        <w:r w:rsidR="00C66E9A">
          <w:rPr>
            <w:noProof/>
            <w:webHidden/>
          </w:rPr>
        </w:r>
        <w:r w:rsidR="00C66E9A">
          <w:rPr>
            <w:noProof/>
            <w:webHidden/>
          </w:rPr>
          <w:fldChar w:fldCharType="separate"/>
        </w:r>
        <w:r w:rsidR="00C66E9A">
          <w:rPr>
            <w:noProof/>
            <w:webHidden/>
          </w:rPr>
          <w:t>xi</w:t>
        </w:r>
        <w:r w:rsidR="00C66E9A">
          <w:rPr>
            <w:noProof/>
            <w:webHidden/>
          </w:rPr>
          <w:fldChar w:fldCharType="end"/>
        </w:r>
      </w:hyperlink>
    </w:p>
    <w:p w14:paraId="3CE8863F" w14:textId="5E85ED74"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7" w:history="1">
        <w:r w:rsidR="00C66E9A" w:rsidRPr="00594894">
          <w:rPr>
            <w:rStyle w:val="Kpr"/>
            <w:rFonts w:eastAsiaTheme="majorEastAsia"/>
            <w:noProof/>
          </w:rPr>
          <w:t>ÖZET</w:t>
        </w:r>
        <w:r w:rsidR="00C66E9A">
          <w:rPr>
            <w:noProof/>
            <w:webHidden/>
          </w:rPr>
          <w:tab/>
        </w:r>
        <w:r w:rsidR="00C66E9A">
          <w:rPr>
            <w:noProof/>
            <w:webHidden/>
          </w:rPr>
          <w:fldChar w:fldCharType="begin"/>
        </w:r>
        <w:r w:rsidR="00C66E9A">
          <w:rPr>
            <w:noProof/>
            <w:webHidden/>
          </w:rPr>
          <w:instrText xml:space="preserve"> PAGEREF _Toc159415147 \h </w:instrText>
        </w:r>
        <w:r w:rsidR="00C66E9A">
          <w:rPr>
            <w:noProof/>
            <w:webHidden/>
          </w:rPr>
        </w:r>
        <w:r w:rsidR="00C66E9A">
          <w:rPr>
            <w:noProof/>
            <w:webHidden/>
          </w:rPr>
          <w:fldChar w:fldCharType="separate"/>
        </w:r>
        <w:r w:rsidR="00C66E9A">
          <w:rPr>
            <w:noProof/>
            <w:webHidden/>
          </w:rPr>
          <w:t>xii</w:t>
        </w:r>
        <w:r w:rsidR="00C66E9A">
          <w:rPr>
            <w:noProof/>
            <w:webHidden/>
          </w:rPr>
          <w:fldChar w:fldCharType="end"/>
        </w:r>
      </w:hyperlink>
    </w:p>
    <w:p w14:paraId="3F72F5BB" w14:textId="2917572B"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8" w:history="1">
        <w:r w:rsidR="00C66E9A" w:rsidRPr="00594894">
          <w:rPr>
            <w:rStyle w:val="Kpr"/>
            <w:rFonts w:eastAsiaTheme="majorEastAsia"/>
            <w:noProof/>
          </w:rPr>
          <w:t>ABSTRACT</w:t>
        </w:r>
        <w:r w:rsidR="00C66E9A">
          <w:rPr>
            <w:noProof/>
            <w:webHidden/>
          </w:rPr>
          <w:tab/>
        </w:r>
        <w:r w:rsidR="00C66E9A">
          <w:rPr>
            <w:noProof/>
            <w:webHidden/>
          </w:rPr>
          <w:fldChar w:fldCharType="begin"/>
        </w:r>
        <w:r w:rsidR="00C66E9A">
          <w:rPr>
            <w:noProof/>
            <w:webHidden/>
          </w:rPr>
          <w:instrText xml:space="preserve"> PAGEREF _Toc159415148 \h </w:instrText>
        </w:r>
        <w:r w:rsidR="00C66E9A">
          <w:rPr>
            <w:noProof/>
            <w:webHidden/>
          </w:rPr>
        </w:r>
        <w:r w:rsidR="00C66E9A">
          <w:rPr>
            <w:noProof/>
            <w:webHidden/>
          </w:rPr>
          <w:fldChar w:fldCharType="separate"/>
        </w:r>
        <w:r w:rsidR="00C66E9A">
          <w:rPr>
            <w:noProof/>
            <w:webHidden/>
          </w:rPr>
          <w:t>xiv</w:t>
        </w:r>
        <w:r w:rsidR="00C66E9A">
          <w:rPr>
            <w:noProof/>
            <w:webHidden/>
          </w:rPr>
          <w:fldChar w:fldCharType="end"/>
        </w:r>
      </w:hyperlink>
    </w:p>
    <w:p w14:paraId="3849CE6A" w14:textId="6F342B7D"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49" w:history="1">
        <w:r w:rsidR="00C66E9A" w:rsidRPr="00594894">
          <w:rPr>
            <w:rStyle w:val="Kpr"/>
            <w:rFonts w:eastAsiaTheme="majorEastAsia"/>
            <w:noProof/>
          </w:rPr>
          <w:t>1 GİRİŞ</w:t>
        </w:r>
        <w:r w:rsidR="00C66E9A">
          <w:rPr>
            <w:noProof/>
            <w:webHidden/>
          </w:rPr>
          <w:tab/>
        </w:r>
        <w:r w:rsidR="00C66E9A">
          <w:rPr>
            <w:noProof/>
            <w:webHidden/>
          </w:rPr>
          <w:fldChar w:fldCharType="begin"/>
        </w:r>
        <w:r w:rsidR="00C66E9A">
          <w:rPr>
            <w:noProof/>
            <w:webHidden/>
          </w:rPr>
          <w:instrText xml:space="preserve"> PAGEREF _Toc159415149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02809D4A" w14:textId="6FA403AB"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50" w:history="1">
        <w:r w:rsidR="00C66E9A" w:rsidRPr="00594894">
          <w:rPr>
            <w:rStyle w:val="Kpr"/>
            <w:rFonts w:eastAsiaTheme="majorEastAsia"/>
            <w:noProof/>
          </w:rPr>
          <w:t>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0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1B1EDF20" w14:textId="19EF3079" w:rsidR="00C66E9A" w:rsidRDefault="007C3D66">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1" w:history="1">
        <w:r w:rsidR="00C66E9A" w:rsidRPr="00594894">
          <w:rPr>
            <w:rStyle w:val="Kpr"/>
            <w:rFonts w:eastAsiaTheme="majorEastAsia"/>
            <w:noProof/>
          </w:rPr>
          <w:t>1.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1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0A628DCC" w14:textId="692B9158"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52" w:history="1">
        <w:r w:rsidR="00C66E9A" w:rsidRPr="00594894">
          <w:rPr>
            <w:rStyle w:val="Kpr"/>
            <w:rFonts w:eastAsiaTheme="majorEastAsia"/>
            <w:noProof/>
          </w:rPr>
          <w:t>1.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2 \h </w:instrText>
        </w:r>
        <w:r w:rsidR="00C66E9A">
          <w:rPr>
            <w:noProof/>
            <w:webHidden/>
          </w:rPr>
        </w:r>
        <w:r w:rsidR="00C66E9A">
          <w:rPr>
            <w:noProof/>
            <w:webHidden/>
          </w:rPr>
          <w:fldChar w:fldCharType="separate"/>
        </w:r>
        <w:r w:rsidR="00C66E9A">
          <w:rPr>
            <w:noProof/>
            <w:webHidden/>
          </w:rPr>
          <w:t>4</w:t>
        </w:r>
        <w:r w:rsidR="00C66E9A">
          <w:rPr>
            <w:noProof/>
            <w:webHidden/>
          </w:rPr>
          <w:fldChar w:fldCharType="end"/>
        </w:r>
      </w:hyperlink>
    </w:p>
    <w:p w14:paraId="01E673F3" w14:textId="1B3B79C7"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53" w:history="1">
        <w:r w:rsidR="00C66E9A" w:rsidRPr="00594894">
          <w:rPr>
            <w:rStyle w:val="Kpr"/>
            <w:rFonts w:eastAsiaTheme="majorEastAsia"/>
            <w:noProof/>
          </w:rPr>
          <w:t>2 BAŞLIK</w:t>
        </w:r>
        <w:r w:rsidR="00C66E9A">
          <w:rPr>
            <w:noProof/>
            <w:webHidden/>
          </w:rPr>
          <w:tab/>
        </w:r>
        <w:r w:rsidR="00C66E9A">
          <w:rPr>
            <w:noProof/>
            <w:webHidden/>
          </w:rPr>
          <w:fldChar w:fldCharType="begin"/>
        </w:r>
        <w:r w:rsidR="00C66E9A">
          <w:rPr>
            <w:noProof/>
            <w:webHidden/>
          </w:rPr>
          <w:instrText xml:space="preserve"> PAGEREF _Toc159415153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00FAE488" w14:textId="0B3FC44D"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54" w:history="1">
        <w:r w:rsidR="00C66E9A" w:rsidRPr="00594894">
          <w:rPr>
            <w:rStyle w:val="Kpr"/>
            <w:rFonts w:eastAsiaTheme="majorEastAsia"/>
            <w:noProof/>
          </w:rPr>
          <w:t>2.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4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bookmarkStart w:id="4" w:name="_GoBack"/>
      <w:bookmarkEnd w:id="4"/>
    </w:p>
    <w:p w14:paraId="341DF22D" w14:textId="249F950E" w:rsidR="00C66E9A" w:rsidRDefault="007C3D66">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5" w:history="1">
        <w:r w:rsidR="00C66E9A" w:rsidRPr="00594894">
          <w:rPr>
            <w:rStyle w:val="Kpr"/>
            <w:rFonts w:eastAsiaTheme="majorEastAsia"/>
            <w:noProof/>
          </w:rPr>
          <w:t>2.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5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7BE07EBB" w14:textId="3B1B76D1" w:rsidR="00C66E9A" w:rsidRDefault="007C3D66">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6" w:history="1">
        <w:r w:rsidR="00C66E9A" w:rsidRPr="00594894">
          <w:rPr>
            <w:rStyle w:val="Kpr"/>
            <w:rFonts w:eastAsiaTheme="majorEastAsia"/>
            <w:noProof/>
          </w:rPr>
          <w:t>2.1.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6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6E6AC98C" w14:textId="51C0BAC5"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57" w:history="1">
        <w:r w:rsidR="00C66E9A" w:rsidRPr="00594894">
          <w:rPr>
            <w:rStyle w:val="Kpr"/>
            <w:rFonts w:eastAsiaTheme="majorEastAsia"/>
            <w:noProof/>
          </w:rPr>
          <w:t>2.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7 \h </w:instrText>
        </w:r>
        <w:r w:rsidR="00C66E9A">
          <w:rPr>
            <w:noProof/>
            <w:webHidden/>
          </w:rPr>
        </w:r>
        <w:r w:rsidR="00C66E9A">
          <w:rPr>
            <w:noProof/>
            <w:webHidden/>
          </w:rPr>
          <w:fldChar w:fldCharType="separate"/>
        </w:r>
        <w:r w:rsidR="00C66E9A">
          <w:rPr>
            <w:noProof/>
            <w:webHidden/>
          </w:rPr>
          <w:t>7</w:t>
        </w:r>
        <w:r w:rsidR="00C66E9A">
          <w:rPr>
            <w:noProof/>
            <w:webHidden/>
          </w:rPr>
          <w:fldChar w:fldCharType="end"/>
        </w:r>
      </w:hyperlink>
    </w:p>
    <w:p w14:paraId="11C300F7" w14:textId="22FCA67D"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58" w:history="1">
        <w:r w:rsidR="00C66E9A" w:rsidRPr="00594894">
          <w:rPr>
            <w:rStyle w:val="Kpr"/>
            <w:rFonts w:eastAsiaTheme="majorEastAsia"/>
            <w:noProof/>
          </w:rPr>
          <w:t>2.3</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8 \h </w:instrText>
        </w:r>
        <w:r w:rsidR="00C66E9A">
          <w:rPr>
            <w:noProof/>
            <w:webHidden/>
          </w:rPr>
        </w:r>
        <w:r w:rsidR="00C66E9A">
          <w:rPr>
            <w:noProof/>
            <w:webHidden/>
          </w:rPr>
          <w:fldChar w:fldCharType="separate"/>
        </w:r>
        <w:r w:rsidR="00C66E9A">
          <w:rPr>
            <w:noProof/>
            <w:webHidden/>
          </w:rPr>
          <w:t>8</w:t>
        </w:r>
        <w:r w:rsidR="00C66E9A">
          <w:rPr>
            <w:noProof/>
            <w:webHidden/>
          </w:rPr>
          <w:fldChar w:fldCharType="end"/>
        </w:r>
      </w:hyperlink>
    </w:p>
    <w:p w14:paraId="0108B603" w14:textId="27A137D7"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59" w:history="1">
        <w:r w:rsidR="00C66E9A" w:rsidRPr="00594894">
          <w:rPr>
            <w:rStyle w:val="Kpr"/>
            <w:rFonts w:eastAsiaTheme="majorEastAsia"/>
            <w:noProof/>
          </w:rPr>
          <w:t>3 BAŞLIK</w:t>
        </w:r>
        <w:r w:rsidR="00C66E9A">
          <w:rPr>
            <w:noProof/>
            <w:webHidden/>
          </w:rPr>
          <w:tab/>
        </w:r>
        <w:r w:rsidR="00C66E9A">
          <w:rPr>
            <w:noProof/>
            <w:webHidden/>
          </w:rPr>
          <w:fldChar w:fldCharType="begin"/>
        </w:r>
        <w:r w:rsidR="00C66E9A">
          <w:rPr>
            <w:noProof/>
            <w:webHidden/>
          </w:rPr>
          <w:instrText xml:space="preserve"> PAGEREF _Toc159415159 \h </w:instrText>
        </w:r>
        <w:r w:rsidR="00C66E9A">
          <w:rPr>
            <w:noProof/>
            <w:webHidden/>
          </w:rPr>
        </w:r>
        <w:r w:rsidR="00C66E9A">
          <w:rPr>
            <w:noProof/>
            <w:webHidden/>
          </w:rPr>
          <w:fldChar w:fldCharType="separate"/>
        </w:r>
        <w:r w:rsidR="00C66E9A">
          <w:rPr>
            <w:noProof/>
            <w:webHidden/>
          </w:rPr>
          <w:t>9</w:t>
        </w:r>
        <w:r w:rsidR="00C66E9A">
          <w:rPr>
            <w:noProof/>
            <w:webHidden/>
          </w:rPr>
          <w:fldChar w:fldCharType="end"/>
        </w:r>
      </w:hyperlink>
    </w:p>
    <w:p w14:paraId="463B3FFF" w14:textId="69D06A73"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60" w:history="1">
        <w:r w:rsidR="00C66E9A" w:rsidRPr="00594894">
          <w:rPr>
            <w:rStyle w:val="Kpr"/>
            <w:rFonts w:eastAsiaTheme="majorEastAsia"/>
            <w:noProof/>
          </w:rPr>
          <w:t>3.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60 \h </w:instrText>
        </w:r>
        <w:r w:rsidR="00C66E9A">
          <w:rPr>
            <w:noProof/>
            <w:webHidden/>
          </w:rPr>
        </w:r>
        <w:r w:rsidR="00C66E9A">
          <w:rPr>
            <w:noProof/>
            <w:webHidden/>
          </w:rPr>
          <w:fldChar w:fldCharType="separate"/>
        </w:r>
        <w:r w:rsidR="00C66E9A">
          <w:rPr>
            <w:noProof/>
            <w:webHidden/>
          </w:rPr>
          <w:t>9</w:t>
        </w:r>
        <w:r w:rsidR="00C66E9A">
          <w:rPr>
            <w:noProof/>
            <w:webHidden/>
          </w:rPr>
          <w:fldChar w:fldCharType="end"/>
        </w:r>
      </w:hyperlink>
    </w:p>
    <w:p w14:paraId="6A12E83C" w14:textId="364A6701" w:rsidR="00C66E9A" w:rsidRDefault="007C3D66">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1" w:history="1">
        <w:r w:rsidR="00C66E9A" w:rsidRPr="00594894">
          <w:rPr>
            <w:rStyle w:val="Kpr"/>
            <w:rFonts w:eastAsiaTheme="majorEastAsia"/>
            <w:noProof/>
          </w:rPr>
          <w:t>3.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lang w:val="tr-TR" w:eastAsia="tr-TR"/>
          </w:rPr>
          <w:t>Alt Alt Başlık</w:t>
        </w:r>
        <w:r w:rsidR="008E459D">
          <w:rPr>
            <w:rStyle w:val="Kpr"/>
            <w:rFonts w:eastAsiaTheme="majorEastAsia"/>
            <w:noProof/>
            <w:lang w:val="tr-TR" w:eastAsia="tr-TR"/>
          </w:rPr>
          <w:t>…………………………………………………..</w:t>
        </w:r>
        <w:r w:rsidR="00C66E9A">
          <w:rPr>
            <w:noProof/>
            <w:webHidden/>
          </w:rPr>
          <w:tab/>
        </w:r>
        <w:r w:rsidR="00C66E9A">
          <w:rPr>
            <w:noProof/>
            <w:webHidden/>
          </w:rPr>
          <w:fldChar w:fldCharType="begin"/>
        </w:r>
        <w:r w:rsidR="00C66E9A">
          <w:rPr>
            <w:noProof/>
            <w:webHidden/>
          </w:rPr>
          <w:instrText xml:space="preserve"> PAGEREF _Toc159415161 \h </w:instrText>
        </w:r>
        <w:r w:rsidR="00C66E9A">
          <w:rPr>
            <w:noProof/>
            <w:webHidden/>
          </w:rPr>
        </w:r>
        <w:r w:rsidR="00C66E9A">
          <w:rPr>
            <w:noProof/>
            <w:webHidden/>
          </w:rPr>
          <w:fldChar w:fldCharType="separate"/>
        </w:r>
        <w:r w:rsidR="00C66E9A">
          <w:rPr>
            <w:noProof/>
            <w:webHidden/>
          </w:rPr>
          <w:t>10</w:t>
        </w:r>
        <w:r w:rsidR="00C66E9A">
          <w:rPr>
            <w:noProof/>
            <w:webHidden/>
          </w:rPr>
          <w:fldChar w:fldCharType="end"/>
        </w:r>
      </w:hyperlink>
    </w:p>
    <w:p w14:paraId="72643FDA" w14:textId="2ABF9668"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62" w:history="1">
        <w:r w:rsidR="00C66E9A" w:rsidRPr="00594894">
          <w:rPr>
            <w:rStyle w:val="Kpr"/>
            <w:rFonts w:eastAsiaTheme="majorEastAsia"/>
            <w:noProof/>
          </w:rPr>
          <w:t>4 SONUÇ</w:t>
        </w:r>
        <w:r w:rsidR="00C66E9A">
          <w:rPr>
            <w:noProof/>
            <w:webHidden/>
          </w:rPr>
          <w:tab/>
        </w:r>
        <w:r w:rsidR="00C66E9A">
          <w:rPr>
            <w:noProof/>
            <w:webHidden/>
          </w:rPr>
          <w:fldChar w:fldCharType="begin"/>
        </w:r>
        <w:r w:rsidR="00C66E9A">
          <w:rPr>
            <w:noProof/>
            <w:webHidden/>
          </w:rPr>
          <w:instrText xml:space="preserve"> PAGEREF _Toc159415162 \h </w:instrText>
        </w:r>
        <w:r w:rsidR="00C66E9A">
          <w:rPr>
            <w:noProof/>
            <w:webHidden/>
          </w:rPr>
        </w:r>
        <w:r w:rsidR="00C66E9A">
          <w:rPr>
            <w:noProof/>
            <w:webHidden/>
          </w:rPr>
          <w:fldChar w:fldCharType="separate"/>
        </w:r>
        <w:r w:rsidR="00C66E9A">
          <w:rPr>
            <w:noProof/>
            <w:webHidden/>
          </w:rPr>
          <w:t>11</w:t>
        </w:r>
        <w:r w:rsidR="00C66E9A">
          <w:rPr>
            <w:noProof/>
            <w:webHidden/>
          </w:rPr>
          <w:fldChar w:fldCharType="end"/>
        </w:r>
      </w:hyperlink>
    </w:p>
    <w:p w14:paraId="0AF28A48" w14:textId="3F6D90EF" w:rsidR="00C66E9A" w:rsidRDefault="007C3D66">
      <w:pPr>
        <w:pStyle w:val="T2"/>
        <w:rPr>
          <w:rFonts w:asciiTheme="minorHAnsi" w:eastAsiaTheme="minorEastAsia" w:hAnsiTheme="minorHAnsi" w:cstheme="minorBidi"/>
          <w:noProof/>
          <w:kern w:val="2"/>
          <w:szCs w:val="24"/>
          <w:lang w:val="tr-TR" w:eastAsia="tr-TR"/>
          <w14:ligatures w14:val="standardContextual"/>
        </w:rPr>
      </w:pPr>
      <w:hyperlink w:anchor="_Toc159415163" w:history="1">
        <w:r w:rsidR="00C66E9A" w:rsidRPr="00594894">
          <w:rPr>
            <w:rStyle w:val="Kpr"/>
            <w:rFonts w:eastAsiaTheme="majorEastAsia"/>
            <w:noProof/>
          </w:rPr>
          <w:t>4.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63 \h </w:instrText>
        </w:r>
        <w:r w:rsidR="00C66E9A">
          <w:rPr>
            <w:noProof/>
            <w:webHidden/>
          </w:rPr>
        </w:r>
        <w:r w:rsidR="00C66E9A">
          <w:rPr>
            <w:noProof/>
            <w:webHidden/>
          </w:rPr>
          <w:fldChar w:fldCharType="separate"/>
        </w:r>
        <w:r w:rsidR="00C66E9A">
          <w:rPr>
            <w:noProof/>
            <w:webHidden/>
          </w:rPr>
          <w:t>11</w:t>
        </w:r>
        <w:r w:rsidR="00C66E9A">
          <w:rPr>
            <w:noProof/>
            <w:webHidden/>
          </w:rPr>
          <w:fldChar w:fldCharType="end"/>
        </w:r>
      </w:hyperlink>
    </w:p>
    <w:p w14:paraId="15AF97D8" w14:textId="1465A857" w:rsidR="00C66E9A" w:rsidRDefault="007C3D66">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4" w:history="1">
        <w:r w:rsidR="00C66E9A" w:rsidRPr="00594894">
          <w:rPr>
            <w:rStyle w:val="Kpr"/>
            <w:rFonts w:eastAsiaTheme="majorEastAsia"/>
            <w:noProof/>
          </w:rPr>
          <w:t>4.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lang w:val="tr-TR" w:eastAsia="tr-TR"/>
          </w:rPr>
          <w:t>Alt Alt Başlık</w:t>
        </w:r>
        <w:r w:rsidR="008E459D">
          <w:rPr>
            <w:rStyle w:val="Kpr"/>
            <w:rFonts w:eastAsiaTheme="majorEastAsia"/>
            <w:noProof/>
            <w:lang w:val="tr-TR" w:eastAsia="tr-TR"/>
          </w:rPr>
          <w:t>…………………………………………………..</w:t>
        </w:r>
        <w:r w:rsidR="00C66E9A">
          <w:rPr>
            <w:noProof/>
            <w:webHidden/>
          </w:rPr>
          <w:tab/>
        </w:r>
        <w:r w:rsidR="00C66E9A">
          <w:rPr>
            <w:noProof/>
            <w:webHidden/>
          </w:rPr>
          <w:fldChar w:fldCharType="begin"/>
        </w:r>
        <w:r w:rsidR="00C66E9A">
          <w:rPr>
            <w:noProof/>
            <w:webHidden/>
          </w:rPr>
          <w:instrText xml:space="preserve"> PAGEREF _Toc159415164 \h </w:instrText>
        </w:r>
        <w:r w:rsidR="00C66E9A">
          <w:rPr>
            <w:noProof/>
            <w:webHidden/>
          </w:rPr>
        </w:r>
        <w:r w:rsidR="00C66E9A">
          <w:rPr>
            <w:noProof/>
            <w:webHidden/>
          </w:rPr>
          <w:fldChar w:fldCharType="separate"/>
        </w:r>
        <w:r w:rsidR="00C66E9A">
          <w:rPr>
            <w:noProof/>
            <w:webHidden/>
          </w:rPr>
          <w:t>12</w:t>
        </w:r>
        <w:r w:rsidR="00C66E9A">
          <w:rPr>
            <w:noProof/>
            <w:webHidden/>
          </w:rPr>
          <w:fldChar w:fldCharType="end"/>
        </w:r>
      </w:hyperlink>
    </w:p>
    <w:p w14:paraId="0C60E8FA" w14:textId="3A2FF3B7"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65" w:history="1">
        <w:r w:rsidR="00C66E9A" w:rsidRPr="00594894">
          <w:rPr>
            <w:rStyle w:val="Kpr"/>
            <w:rFonts w:eastAsiaTheme="majorEastAsia"/>
            <w:noProof/>
          </w:rPr>
          <w:t>KAYNAKÇA</w:t>
        </w:r>
        <w:r w:rsidR="00C66E9A">
          <w:rPr>
            <w:noProof/>
            <w:webHidden/>
          </w:rPr>
          <w:tab/>
        </w:r>
        <w:r w:rsidR="00C66E9A">
          <w:rPr>
            <w:noProof/>
            <w:webHidden/>
          </w:rPr>
          <w:fldChar w:fldCharType="begin"/>
        </w:r>
        <w:r w:rsidR="00C66E9A">
          <w:rPr>
            <w:noProof/>
            <w:webHidden/>
          </w:rPr>
          <w:instrText xml:space="preserve"> PAGEREF _Toc159415165 \h </w:instrText>
        </w:r>
        <w:r w:rsidR="00C66E9A">
          <w:rPr>
            <w:noProof/>
            <w:webHidden/>
          </w:rPr>
        </w:r>
        <w:r w:rsidR="00C66E9A">
          <w:rPr>
            <w:noProof/>
            <w:webHidden/>
          </w:rPr>
          <w:fldChar w:fldCharType="separate"/>
        </w:r>
        <w:r w:rsidR="00C66E9A">
          <w:rPr>
            <w:noProof/>
            <w:webHidden/>
          </w:rPr>
          <w:t>13</w:t>
        </w:r>
        <w:r w:rsidR="00C66E9A">
          <w:rPr>
            <w:noProof/>
            <w:webHidden/>
          </w:rPr>
          <w:fldChar w:fldCharType="end"/>
        </w:r>
      </w:hyperlink>
    </w:p>
    <w:p w14:paraId="7CD67870" w14:textId="7EF257EC"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66" w:history="1">
        <w:r w:rsidR="00C66E9A" w:rsidRPr="00594894">
          <w:rPr>
            <w:rStyle w:val="Kpr"/>
            <w:rFonts w:eastAsiaTheme="majorEastAsia"/>
            <w:noProof/>
          </w:rPr>
          <w:t>A EK İSMİ</w:t>
        </w:r>
        <w:r w:rsidR="00C66E9A">
          <w:rPr>
            <w:noProof/>
            <w:webHidden/>
          </w:rPr>
          <w:tab/>
        </w:r>
        <w:r w:rsidR="00C66E9A">
          <w:rPr>
            <w:noProof/>
            <w:webHidden/>
          </w:rPr>
          <w:fldChar w:fldCharType="begin"/>
        </w:r>
        <w:r w:rsidR="00C66E9A">
          <w:rPr>
            <w:noProof/>
            <w:webHidden/>
          </w:rPr>
          <w:instrText xml:space="preserve"> PAGEREF _Toc159415166 \h </w:instrText>
        </w:r>
        <w:r w:rsidR="00C66E9A">
          <w:rPr>
            <w:noProof/>
            <w:webHidden/>
          </w:rPr>
        </w:r>
        <w:r w:rsidR="00C66E9A">
          <w:rPr>
            <w:noProof/>
            <w:webHidden/>
          </w:rPr>
          <w:fldChar w:fldCharType="separate"/>
        </w:r>
        <w:r w:rsidR="00C66E9A">
          <w:rPr>
            <w:noProof/>
            <w:webHidden/>
          </w:rPr>
          <w:t>14</w:t>
        </w:r>
        <w:r w:rsidR="00C66E9A">
          <w:rPr>
            <w:noProof/>
            <w:webHidden/>
          </w:rPr>
          <w:fldChar w:fldCharType="end"/>
        </w:r>
      </w:hyperlink>
    </w:p>
    <w:p w14:paraId="4AD754AD" w14:textId="3C38367C" w:rsidR="00C66E9A" w:rsidRDefault="007C3D66">
      <w:pPr>
        <w:pStyle w:val="T1"/>
        <w:rPr>
          <w:rFonts w:asciiTheme="minorHAnsi" w:eastAsiaTheme="minorEastAsia" w:hAnsiTheme="minorHAnsi" w:cstheme="minorBidi"/>
          <w:b w:val="0"/>
          <w:noProof/>
          <w:kern w:val="2"/>
          <w:szCs w:val="24"/>
          <w:lang w:val="tr-TR" w:eastAsia="tr-TR"/>
          <w14:ligatures w14:val="standardContextual"/>
        </w:rPr>
      </w:pPr>
      <w:hyperlink w:anchor="_Toc159415167" w:history="1">
        <w:r w:rsidR="00C66E9A" w:rsidRPr="00594894">
          <w:rPr>
            <w:rStyle w:val="Kpr"/>
            <w:rFonts w:eastAsiaTheme="majorEastAsia"/>
            <w:noProof/>
          </w:rPr>
          <w:t>TEZDEN ÜRETİLMİŞ YAYINLAR</w:t>
        </w:r>
        <w:r w:rsidR="00C66E9A">
          <w:rPr>
            <w:noProof/>
            <w:webHidden/>
          </w:rPr>
          <w:tab/>
        </w:r>
        <w:r w:rsidR="00C66E9A">
          <w:rPr>
            <w:noProof/>
            <w:webHidden/>
          </w:rPr>
          <w:fldChar w:fldCharType="begin"/>
        </w:r>
        <w:r w:rsidR="00C66E9A">
          <w:rPr>
            <w:noProof/>
            <w:webHidden/>
          </w:rPr>
          <w:instrText xml:space="preserve"> PAGEREF _Toc159415167 \h </w:instrText>
        </w:r>
        <w:r w:rsidR="00C66E9A">
          <w:rPr>
            <w:noProof/>
            <w:webHidden/>
          </w:rPr>
        </w:r>
        <w:r w:rsidR="00C66E9A">
          <w:rPr>
            <w:noProof/>
            <w:webHidden/>
          </w:rPr>
          <w:fldChar w:fldCharType="separate"/>
        </w:r>
        <w:r w:rsidR="00C66E9A">
          <w:rPr>
            <w:noProof/>
            <w:webHidden/>
          </w:rPr>
          <w:t>15</w:t>
        </w:r>
        <w:r w:rsidR="00C66E9A">
          <w:rPr>
            <w:noProof/>
            <w:webHidden/>
          </w:rPr>
          <w:fldChar w:fldCharType="end"/>
        </w:r>
      </w:hyperlink>
    </w:p>
    <w:p w14:paraId="5A18F67E" w14:textId="41D85195" w:rsidR="00C679C4" w:rsidRPr="006A4AAC" w:rsidRDefault="00720207" w:rsidP="00EB6E08">
      <w:pPr>
        <w:pStyle w:val="TOC"/>
      </w:pPr>
      <w:r>
        <w:rPr>
          <w:rFonts w:eastAsiaTheme="majorEastAsia"/>
          <w:noProof/>
        </w:rPr>
        <w:fldChar w:fldCharType="end"/>
      </w:r>
      <w:r w:rsidR="00C679C4" w:rsidRPr="006A4AAC">
        <w:br w:type="page"/>
      </w:r>
    </w:p>
    <w:p w14:paraId="5A18F67F" w14:textId="1950243A" w:rsidR="00C679C4" w:rsidRPr="006A4AAC" w:rsidRDefault="00C679C4" w:rsidP="0083403B">
      <w:pPr>
        <w:pStyle w:val="FrontPages"/>
      </w:pPr>
      <w:bookmarkStart w:id="5" w:name="_Toc159415142"/>
      <w:bookmarkEnd w:id="2"/>
      <w:bookmarkEnd w:id="3"/>
      <w:r w:rsidRPr="006A4AAC">
        <w:lastRenderedPageBreak/>
        <w:t>SİMGE LİSTESİ</w:t>
      </w:r>
      <w:bookmarkEnd w:id="5"/>
    </w:p>
    <w:p w14:paraId="5A18F680" w14:textId="77777777" w:rsidR="00C679C4" w:rsidRPr="006A4AAC" w:rsidRDefault="00C679C4">
      <w:pPr>
        <w:pStyle w:val="T1"/>
      </w:pPr>
    </w:p>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proofErr w:type="gramStart"/>
      <w:r w:rsidRPr="006A4AAC">
        <w:rPr>
          <w:rFonts w:ascii="Times New Roman" w:hAnsi="Times New Roman"/>
          <w:i/>
          <w:iCs/>
          <w:lang w:val="tr-TR"/>
        </w:rPr>
        <w:t>f</w:t>
      </w:r>
      <w:proofErr w:type="gramEnd"/>
      <w:r w:rsidRPr="006A4AAC">
        <w:rPr>
          <w:rFonts w:ascii="Times New Roman" w:hAnsi="Times New Roman"/>
          <w:i/>
          <w:iCs/>
          <w:lang w:val="tr-TR"/>
        </w:rPr>
        <w:t xml:space="preserve">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6" w:name="_Toc475111621"/>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89" w14:textId="1771C74F" w:rsidR="00C679C4" w:rsidRPr="006A4AAC" w:rsidRDefault="00C679C4" w:rsidP="0083403B">
      <w:pPr>
        <w:pStyle w:val="FrontPages"/>
      </w:pPr>
      <w:bookmarkStart w:id="7" w:name="_Toc159415143"/>
      <w:bookmarkEnd w:id="6"/>
      <w:r w:rsidRPr="006A4AAC">
        <w:lastRenderedPageBreak/>
        <w:t>KISALTMA LİSTESİ</w:t>
      </w:r>
      <w:bookmarkEnd w:id="7"/>
    </w:p>
    <w:p w14:paraId="5A18F68A" w14:textId="77777777" w:rsidR="00C679C4" w:rsidRPr="006A4AAC" w:rsidRDefault="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8"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A0" w14:textId="34034198" w:rsidR="006715EE" w:rsidRPr="006A4AAC" w:rsidRDefault="00A8456C" w:rsidP="00283EDC">
      <w:pPr>
        <w:pStyle w:val="FrontPages"/>
      </w:pPr>
      <w:bookmarkStart w:id="9" w:name="_Toc475117378"/>
      <w:bookmarkStart w:id="10" w:name="_Toc159415144"/>
      <w:r w:rsidRPr="006A4AAC">
        <w:lastRenderedPageBreak/>
        <w:t>ŞEKİL LİSTESİ</w:t>
      </w:r>
      <w:bookmarkEnd w:id="8"/>
      <w:bookmarkEnd w:id="9"/>
      <w:bookmarkEnd w:id="10"/>
    </w:p>
    <w:p w14:paraId="52571D26" w14:textId="76C41203" w:rsidR="00632D0A" w:rsidRPr="006A4AAC" w:rsidRDefault="00632D0A" w:rsidP="00A47B87">
      <w:pPr>
        <w:pStyle w:val="ekillerTablosu"/>
      </w:pPr>
      <w:r w:rsidRPr="006A4AAC">
        <w:fldChar w:fldCharType="begin"/>
      </w:r>
      <w:r w:rsidRPr="006A4AAC">
        <w:instrText xml:space="preserve"> TOC \h \z \c "Tablo" </w:instrText>
      </w:r>
      <w:r w:rsidRPr="006A4AAC">
        <w:fldChar w:fldCharType="end"/>
      </w:r>
    </w:p>
    <w:p w14:paraId="3B79D97B" w14:textId="7570DD3A" w:rsidR="00327AEF" w:rsidRPr="006A4AAC" w:rsidRDefault="0016420A" w:rsidP="00A47B87">
      <w:pPr>
        <w:pStyle w:val="ekillerTablosu"/>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6A4AAC">
          <w:rPr>
            <w:rStyle w:val="Kpr"/>
            <w:b w:val="0"/>
          </w:rPr>
          <w:t>Şekil başlıkları</w:t>
        </w:r>
        <w:r w:rsidR="006A4AAC" w:rsidRPr="006A4AAC">
          <w:rPr>
            <w:rStyle w:val="Kpr"/>
            <w:b w:val="0"/>
          </w:rPr>
          <w:t>nın</w:t>
        </w:r>
        <w:r w:rsidR="00327AEF" w:rsidRPr="006A4AAC">
          <w:rPr>
            <w:rStyle w:val="Kpr"/>
            <w:b w:val="0"/>
          </w:rPr>
          <w:t xml:space="preserve"> başlıklarının ilk harfleri büyü</w:t>
        </w:r>
        <w:r w:rsidR="00282B2D">
          <w:rPr>
            <w:rStyle w:val="Kpr"/>
            <w:b w:val="0"/>
          </w:rPr>
          <w:t>k diğer harfler küçük olmalıdır</w:t>
        </w:r>
        <w:r w:rsidR="00327AEF" w:rsidRPr="00F62881">
          <w:rPr>
            <w:webHidden/>
          </w:rPr>
          <w:tab/>
        </w:r>
        <w:r w:rsidR="00327AEF" w:rsidRPr="00F62881">
          <w:rPr>
            <w:webHidden/>
          </w:rPr>
          <w:fldChar w:fldCharType="begin"/>
        </w:r>
        <w:r w:rsidR="00327AEF" w:rsidRPr="00F62881">
          <w:rPr>
            <w:webHidden/>
          </w:rPr>
          <w:instrText xml:space="preserve"> PAGEREF _Toc131775509 \h </w:instrText>
        </w:r>
        <w:r w:rsidR="00327AEF" w:rsidRPr="00F62881">
          <w:rPr>
            <w:webHidden/>
          </w:rPr>
        </w:r>
        <w:r w:rsidR="00327AEF" w:rsidRPr="00F62881">
          <w:rPr>
            <w:webHidden/>
          </w:rPr>
          <w:fldChar w:fldCharType="separate"/>
        </w:r>
        <w:r w:rsidR="00327AEF" w:rsidRPr="00F62881">
          <w:rPr>
            <w:webHidden/>
          </w:rPr>
          <w:t>18</w:t>
        </w:r>
        <w:r w:rsidR="00327AEF" w:rsidRPr="00F62881">
          <w:rPr>
            <w:webHidden/>
          </w:rPr>
          <w:fldChar w:fldCharType="end"/>
        </w:r>
      </w:hyperlink>
    </w:p>
    <w:p w14:paraId="4C9904A5" w14:textId="5EE4405E" w:rsidR="00327AEF" w:rsidRPr="00F62881" w:rsidRDefault="007C3D66" w:rsidP="00A47B87">
      <w:pPr>
        <w:pStyle w:val="ekillerTablosu"/>
      </w:pPr>
      <w:hyperlink w:anchor="_Toc131775510" w:history="1">
        <w:r w:rsidR="00327AEF" w:rsidRPr="006A4AAC">
          <w:rPr>
            <w:rStyle w:val="Kpr"/>
          </w:rPr>
          <w:t xml:space="preserve">Şekil 2.1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0 \h </w:instrText>
        </w:r>
        <w:r w:rsidR="00327AEF" w:rsidRPr="00F62881">
          <w:rPr>
            <w:webHidden/>
          </w:rPr>
        </w:r>
        <w:r w:rsidR="00327AEF" w:rsidRPr="00F62881">
          <w:rPr>
            <w:webHidden/>
          </w:rPr>
          <w:fldChar w:fldCharType="separate"/>
        </w:r>
        <w:r w:rsidR="00327AEF" w:rsidRPr="00F62881">
          <w:rPr>
            <w:webHidden/>
          </w:rPr>
          <w:t>22</w:t>
        </w:r>
        <w:r w:rsidR="00327AEF" w:rsidRPr="00F62881">
          <w:rPr>
            <w:webHidden/>
          </w:rPr>
          <w:fldChar w:fldCharType="end"/>
        </w:r>
      </w:hyperlink>
    </w:p>
    <w:p w14:paraId="25541A4A" w14:textId="7E1A99B3" w:rsidR="00327AEF" w:rsidRPr="006A4AAC" w:rsidRDefault="007C3D66" w:rsidP="00A47B87">
      <w:pPr>
        <w:pStyle w:val="ekillerTablosu"/>
        <w:rPr>
          <w:rFonts w:eastAsiaTheme="minorEastAsia"/>
          <w:sz w:val="22"/>
          <w:lang w:val="tr-TR" w:eastAsia="tr-TR"/>
        </w:rPr>
      </w:pPr>
      <w:hyperlink w:anchor="_Toc131775511" w:history="1">
        <w:r w:rsidR="00327AEF" w:rsidRPr="006A4AAC">
          <w:rPr>
            <w:rStyle w:val="Kpr"/>
          </w:rPr>
          <w:t xml:space="preserve">Şekil 2.2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1 \h </w:instrText>
        </w:r>
        <w:r w:rsidR="00327AEF" w:rsidRPr="00F62881">
          <w:rPr>
            <w:webHidden/>
          </w:rPr>
        </w:r>
        <w:r w:rsidR="00327AEF" w:rsidRPr="00F62881">
          <w:rPr>
            <w:webHidden/>
          </w:rPr>
          <w:fldChar w:fldCharType="separate"/>
        </w:r>
        <w:r w:rsidR="00327AEF" w:rsidRPr="00F62881">
          <w:rPr>
            <w:webHidden/>
          </w:rPr>
          <w:t>22</w:t>
        </w:r>
        <w:r w:rsidR="00327AEF" w:rsidRPr="00F62881">
          <w:rPr>
            <w:webHidden/>
          </w:rPr>
          <w:fldChar w:fldCharType="end"/>
        </w:r>
      </w:hyperlink>
    </w:p>
    <w:p w14:paraId="26815563" w14:textId="4BB03B86" w:rsidR="00327AEF" w:rsidRPr="006A4AAC" w:rsidRDefault="007C3D66" w:rsidP="00A47B87">
      <w:pPr>
        <w:pStyle w:val="ekillerTablosu"/>
        <w:rPr>
          <w:rFonts w:eastAsiaTheme="minorEastAsia"/>
          <w:sz w:val="22"/>
          <w:lang w:val="tr-TR" w:eastAsia="tr-TR"/>
        </w:rPr>
      </w:pPr>
      <w:hyperlink w:anchor="_Toc131775512" w:history="1">
        <w:r w:rsidR="00327AEF" w:rsidRPr="006A4AAC">
          <w:rPr>
            <w:rStyle w:val="Kpr"/>
          </w:rPr>
          <w:t xml:space="preserve">Şekil 4.1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2 \h </w:instrText>
        </w:r>
        <w:r w:rsidR="00327AEF" w:rsidRPr="00F62881">
          <w:rPr>
            <w:webHidden/>
          </w:rPr>
        </w:r>
        <w:r w:rsidR="00327AEF" w:rsidRPr="00F62881">
          <w:rPr>
            <w:webHidden/>
          </w:rPr>
          <w:fldChar w:fldCharType="separate"/>
        </w:r>
        <w:r w:rsidR="00327AEF" w:rsidRPr="00F62881">
          <w:rPr>
            <w:webHidden/>
          </w:rPr>
          <w:t>25</w:t>
        </w:r>
        <w:r w:rsidR="00327AEF" w:rsidRPr="00F62881">
          <w:rPr>
            <w:webHidden/>
          </w:rPr>
          <w:fldChar w:fldCharType="end"/>
        </w:r>
      </w:hyperlink>
    </w:p>
    <w:p w14:paraId="4AB57BE6" w14:textId="449944E5" w:rsidR="00327AEF" w:rsidRPr="006A4AAC" w:rsidRDefault="007C3D66" w:rsidP="00A47B87">
      <w:pPr>
        <w:pStyle w:val="ekillerTablosu"/>
        <w:rPr>
          <w:rFonts w:eastAsiaTheme="minorEastAsia"/>
          <w:sz w:val="22"/>
          <w:lang w:val="tr-TR" w:eastAsia="tr-TR"/>
        </w:rPr>
      </w:pPr>
      <w:hyperlink w:anchor="_Toc131775513" w:history="1">
        <w:r w:rsidR="00327AEF" w:rsidRPr="006A4AAC">
          <w:rPr>
            <w:rStyle w:val="Kpr"/>
          </w:rPr>
          <w:t xml:space="preserve">Şekil 4.2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3 \h </w:instrText>
        </w:r>
        <w:r w:rsidR="00327AEF" w:rsidRPr="00F62881">
          <w:rPr>
            <w:webHidden/>
          </w:rPr>
        </w:r>
        <w:r w:rsidR="00327AEF" w:rsidRPr="00F62881">
          <w:rPr>
            <w:webHidden/>
          </w:rPr>
          <w:fldChar w:fldCharType="separate"/>
        </w:r>
        <w:r w:rsidR="00327AEF" w:rsidRPr="00F62881">
          <w:rPr>
            <w:webHidden/>
          </w:rPr>
          <w:t>25</w:t>
        </w:r>
        <w:r w:rsidR="00327AEF" w:rsidRPr="00F62881">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5A18F6A5" w14:textId="1A63C432" w:rsidR="00283EDC" w:rsidRPr="006A4AAC" w:rsidRDefault="00A8456C" w:rsidP="007823B2">
      <w:pPr>
        <w:pStyle w:val="FrontPages"/>
      </w:pPr>
      <w:bookmarkStart w:id="11" w:name="_Toc475111623"/>
      <w:bookmarkStart w:id="12" w:name="_Toc475117379"/>
      <w:bookmarkStart w:id="13" w:name="_Toc159415145"/>
      <w:r w:rsidRPr="006A4AAC">
        <w:lastRenderedPageBreak/>
        <w:t>TABLO LİSTESİ</w:t>
      </w:r>
      <w:bookmarkEnd w:id="11"/>
      <w:bookmarkEnd w:id="12"/>
      <w:bookmarkEnd w:id="13"/>
    </w:p>
    <w:p w14:paraId="5A18F6A6" w14:textId="77777777" w:rsidR="00ED2179" w:rsidRPr="006A4AAC" w:rsidRDefault="00ED2179" w:rsidP="00A47B87">
      <w:pPr>
        <w:pStyle w:val="ListOfTables"/>
      </w:pPr>
    </w:p>
    <w:p w14:paraId="2030BC3C" w14:textId="35C45795" w:rsidR="000E3B39" w:rsidRDefault="00A41940"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0E3B39">
          <w:rPr>
            <w:rStyle w:val="Kpr"/>
            <w:b w:val="0"/>
          </w:rPr>
          <w:t>Tablolar bir sayfaya sığmazsa diğer sayfaya taşan kısmında aynı tablo numarası ile aynı başlık kullanılır. Devamı olduğu parantez i</w:t>
        </w:r>
        <w:r w:rsidR="00282B2D">
          <w:rPr>
            <w:rStyle w:val="Kpr"/>
            <w:b w:val="0"/>
          </w:rPr>
          <w:t>çinde devamı yazarak belirtilir</w:t>
        </w:r>
        <w:r w:rsidR="000E3B39" w:rsidRPr="000E3B39">
          <w:rPr>
            <w:webHidden/>
          </w:rPr>
          <w:tab/>
        </w:r>
        <w:r w:rsidR="000E3B39" w:rsidRPr="000E3B39">
          <w:rPr>
            <w:webHidden/>
          </w:rPr>
          <w:fldChar w:fldCharType="begin"/>
        </w:r>
        <w:r w:rsidR="000E3B39" w:rsidRPr="000E3B39">
          <w:rPr>
            <w:webHidden/>
          </w:rPr>
          <w:instrText xml:space="preserve"> PAGEREF _Toc132026282 \h </w:instrText>
        </w:r>
        <w:r w:rsidR="000E3B39" w:rsidRPr="000E3B39">
          <w:rPr>
            <w:webHidden/>
          </w:rPr>
        </w:r>
        <w:r w:rsidR="000E3B39" w:rsidRPr="000E3B39">
          <w:rPr>
            <w:webHidden/>
          </w:rPr>
          <w:fldChar w:fldCharType="separate"/>
        </w:r>
        <w:r w:rsidR="000E3B39" w:rsidRPr="000E3B39">
          <w:rPr>
            <w:webHidden/>
          </w:rPr>
          <w:t>17</w:t>
        </w:r>
        <w:r w:rsidR="000E3B39" w:rsidRPr="000E3B39">
          <w:rPr>
            <w:webHidden/>
          </w:rPr>
          <w:fldChar w:fldCharType="end"/>
        </w:r>
      </w:hyperlink>
    </w:p>
    <w:p w14:paraId="08B1FE40" w14:textId="5FCB057A" w:rsidR="000E3B39" w:rsidRDefault="007C3D66" w:rsidP="00A47B87">
      <w:pPr>
        <w:pStyle w:val="ListOfTables"/>
        <w:rPr>
          <w:rFonts w:asciiTheme="minorHAnsi" w:eastAsiaTheme="minorEastAsia" w:hAnsiTheme="minorHAnsi" w:cstheme="minorBidi"/>
          <w:sz w:val="22"/>
          <w:lang w:val="tr-TR" w:eastAsia="tr-TR"/>
        </w:rPr>
      </w:pPr>
      <w:hyperlink w:anchor="_Toc132026283" w:history="1">
        <w:r w:rsidR="000E3B39" w:rsidRPr="00973147">
          <w:rPr>
            <w:rStyle w:val="Kpr"/>
          </w:rPr>
          <w:t xml:space="preserve">Tablo 1.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3 \h </w:instrText>
        </w:r>
        <w:r w:rsidR="000E3B39" w:rsidRPr="000E3B39">
          <w:rPr>
            <w:webHidden/>
          </w:rPr>
        </w:r>
        <w:r w:rsidR="000E3B39" w:rsidRPr="000E3B39">
          <w:rPr>
            <w:webHidden/>
          </w:rPr>
          <w:fldChar w:fldCharType="separate"/>
        </w:r>
        <w:r w:rsidR="000E3B39" w:rsidRPr="000E3B39">
          <w:rPr>
            <w:webHidden/>
          </w:rPr>
          <w:t>19</w:t>
        </w:r>
        <w:r w:rsidR="000E3B39" w:rsidRPr="000E3B39">
          <w:rPr>
            <w:webHidden/>
          </w:rPr>
          <w:fldChar w:fldCharType="end"/>
        </w:r>
      </w:hyperlink>
    </w:p>
    <w:p w14:paraId="2F73966C" w14:textId="4D158006" w:rsidR="000E3B39" w:rsidRDefault="007C3D66" w:rsidP="00A47B87">
      <w:pPr>
        <w:pStyle w:val="ListOfTables"/>
        <w:rPr>
          <w:rFonts w:asciiTheme="minorHAnsi" w:eastAsiaTheme="minorEastAsia" w:hAnsiTheme="minorHAnsi" w:cstheme="minorBidi"/>
          <w:sz w:val="22"/>
          <w:lang w:val="tr-TR" w:eastAsia="tr-TR"/>
        </w:rPr>
      </w:pPr>
      <w:hyperlink w:anchor="_Toc132026284" w:history="1">
        <w:r w:rsidR="000E3B39" w:rsidRPr="00973147">
          <w:rPr>
            <w:rStyle w:val="Kpr"/>
          </w:rPr>
          <w:t xml:space="preserve">Tablo 2.1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4 \h </w:instrText>
        </w:r>
        <w:r w:rsidR="000E3B39" w:rsidRPr="000E3B39">
          <w:rPr>
            <w:webHidden/>
          </w:rPr>
        </w:r>
        <w:r w:rsidR="000E3B39" w:rsidRPr="000E3B39">
          <w:rPr>
            <w:webHidden/>
          </w:rPr>
          <w:fldChar w:fldCharType="separate"/>
        </w:r>
        <w:r w:rsidR="000E3B39" w:rsidRPr="000E3B39">
          <w:rPr>
            <w:webHidden/>
          </w:rPr>
          <w:t>22</w:t>
        </w:r>
        <w:r w:rsidR="000E3B39" w:rsidRPr="000E3B39">
          <w:rPr>
            <w:webHidden/>
          </w:rPr>
          <w:fldChar w:fldCharType="end"/>
        </w:r>
      </w:hyperlink>
    </w:p>
    <w:p w14:paraId="005E776B" w14:textId="6A6A07F0" w:rsidR="000E3B39" w:rsidRDefault="007C3D66" w:rsidP="00A47B87">
      <w:pPr>
        <w:pStyle w:val="ListOfTables"/>
        <w:rPr>
          <w:rFonts w:asciiTheme="minorHAnsi" w:eastAsiaTheme="minorEastAsia" w:hAnsiTheme="minorHAnsi" w:cstheme="minorBidi"/>
          <w:sz w:val="22"/>
          <w:lang w:val="tr-TR" w:eastAsia="tr-TR"/>
        </w:rPr>
      </w:pPr>
      <w:hyperlink w:anchor="_Toc132026285" w:history="1">
        <w:r w:rsidR="000E3B39" w:rsidRPr="00973147">
          <w:rPr>
            <w:rStyle w:val="Kpr"/>
          </w:rPr>
          <w:t xml:space="preserve">Tablo 2.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5 \h </w:instrText>
        </w:r>
        <w:r w:rsidR="000E3B39" w:rsidRPr="000E3B39">
          <w:rPr>
            <w:webHidden/>
          </w:rPr>
        </w:r>
        <w:r w:rsidR="000E3B39" w:rsidRPr="000E3B39">
          <w:rPr>
            <w:webHidden/>
          </w:rPr>
          <w:fldChar w:fldCharType="separate"/>
        </w:r>
        <w:r w:rsidR="000E3B39" w:rsidRPr="000E3B39">
          <w:rPr>
            <w:webHidden/>
          </w:rPr>
          <w:t>22</w:t>
        </w:r>
        <w:r w:rsidR="000E3B39" w:rsidRPr="000E3B39">
          <w:rPr>
            <w:webHidden/>
          </w:rPr>
          <w:fldChar w:fldCharType="end"/>
        </w:r>
      </w:hyperlink>
    </w:p>
    <w:p w14:paraId="4317F09A" w14:textId="379D794A" w:rsidR="000E3B39" w:rsidRDefault="007C3D66" w:rsidP="00A47B87">
      <w:pPr>
        <w:pStyle w:val="ListOfTables"/>
        <w:rPr>
          <w:rFonts w:asciiTheme="minorHAnsi" w:eastAsiaTheme="minorEastAsia" w:hAnsiTheme="minorHAnsi" w:cstheme="minorBidi"/>
          <w:sz w:val="22"/>
          <w:lang w:val="tr-TR" w:eastAsia="tr-TR"/>
        </w:rPr>
      </w:pPr>
      <w:hyperlink w:anchor="_Toc132026286" w:history="1">
        <w:r w:rsidR="000E3B39" w:rsidRPr="00973147">
          <w:rPr>
            <w:rStyle w:val="Kpr"/>
          </w:rPr>
          <w:t xml:space="preserve">Tablo 3.3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6 \h </w:instrText>
        </w:r>
        <w:r w:rsidR="000E3B39" w:rsidRPr="000E3B39">
          <w:rPr>
            <w:webHidden/>
          </w:rPr>
        </w:r>
        <w:r w:rsidR="000E3B39" w:rsidRPr="000E3B39">
          <w:rPr>
            <w:webHidden/>
          </w:rPr>
          <w:fldChar w:fldCharType="separate"/>
        </w:r>
        <w:r w:rsidR="000E3B39" w:rsidRPr="000E3B39">
          <w:rPr>
            <w:webHidden/>
          </w:rPr>
          <w:t>24</w:t>
        </w:r>
        <w:r w:rsidR="000E3B39" w:rsidRPr="000E3B39">
          <w:rPr>
            <w:webHidden/>
          </w:rPr>
          <w:fldChar w:fldCharType="end"/>
        </w:r>
      </w:hyperlink>
    </w:p>
    <w:p w14:paraId="08762EA6" w14:textId="4176D016" w:rsidR="000E3B39" w:rsidRDefault="007C3D66" w:rsidP="00A47B87">
      <w:pPr>
        <w:pStyle w:val="ListOfTables"/>
        <w:rPr>
          <w:rFonts w:asciiTheme="minorHAnsi" w:eastAsiaTheme="minorEastAsia" w:hAnsiTheme="minorHAnsi" w:cstheme="minorBidi"/>
          <w:sz w:val="22"/>
          <w:lang w:val="tr-TR" w:eastAsia="tr-TR"/>
        </w:rPr>
      </w:pPr>
      <w:hyperlink w:anchor="_Toc132026287" w:history="1">
        <w:r w:rsidR="000E3B39" w:rsidRPr="00973147">
          <w:rPr>
            <w:rStyle w:val="Kpr"/>
          </w:rPr>
          <w:t xml:space="preserve">Tablo 3.4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7 \h </w:instrText>
        </w:r>
        <w:r w:rsidR="000E3B39" w:rsidRPr="000E3B39">
          <w:rPr>
            <w:webHidden/>
          </w:rPr>
        </w:r>
        <w:r w:rsidR="000E3B39" w:rsidRPr="000E3B39">
          <w:rPr>
            <w:webHidden/>
          </w:rPr>
          <w:fldChar w:fldCharType="separate"/>
        </w:r>
        <w:r w:rsidR="000E3B39" w:rsidRPr="000E3B39">
          <w:rPr>
            <w:webHidden/>
          </w:rPr>
          <w:t>24</w:t>
        </w:r>
        <w:r w:rsidR="000E3B39" w:rsidRPr="000E3B39">
          <w:rPr>
            <w:webHidden/>
          </w:rPr>
          <w:fldChar w:fldCharType="end"/>
        </w:r>
      </w:hyperlink>
    </w:p>
    <w:p w14:paraId="38E84AFB" w14:textId="138C0F63" w:rsidR="000E3B39" w:rsidRDefault="007C3D66" w:rsidP="00A47B87">
      <w:pPr>
        <w:pStyle w:val="ListOfTables"/>
        <w:rPr>
          <w:rFonts w:asciiTheme="minorHAnsi" w:eastAsiaTheme="minorEastAsia" w:hAnsiTheme="minorHAnsi" w:cstheme="minorBidi"/>
          <w:sz w:val="22"/>
          <w:lang w:val="tr-TR" w:eastAsia="tr-TR"/>
        </w:rPr>
      </w:pPr>
      <w:hyperlink w:anchor="_Toc132026288" w:history="1">
        <w:r w:rsidR="000E3B39" w:rsidRPr="00973147">
          <w:rPr>
            <w:rStyle w:val="Kpr"/>
          </w:rPr>
          <w:t xml:space="preserve">Tablo 4.1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8 \h </w:instrText>
        </w:r>
        <w:r w:rsidR="000E3B39" w:rsidRPr="000E3B39">
          <w:rPr>
            <w:webHidden/>
          </w:rPr>
        </w:r>
        <w:r w:rsidR="000E3B39" w:rsidRPr="000E3B39">
          <w:rPr>
            <w:webHidden/>
          </w:rPr>
          <w:fldChar w:fldCharType="separate"/>
        </w:r>
        <w:r w:rsidR="000E3B39" w:rsidRPr="000E3B39">
          <w:rPr>
            <w:webHidden/>
          </w:rPr>
          <w:t>25</w:t>
        </w:r>
        <w:r w:rsidR="000E3B39" w:rsidRPr="000E3B39">
          <w:rPr>
            <w:webHidden/>
          </w:rPr>
          <w:fldChar w:fldCharType="end"/>
        </w:r>
      </w:hyperlink>
    </w:p>
    <w:p w14:paraId="42914D42" w14:textId="7C61C371" w:rsidR="000E3B39" w:rsidRDefault="007C3D66" w:rsidP="00A47B87">
      <w:pPr>
        <w:pStyle w:val="ListOfTables"/>
        <w:rPr>
          <w:rFonts w:asciiTheme="minorHAnsi" w:eastAsiaTheme="minorEastAsia" w:hAnsiTheme="minorHAnsi" w:cstheme="minorBidi"/>
          <w:sz w:val="22"/>
          <w:lang w:val="tr-TR" w:eastAsia="tr-TR"/>
        </w:rPr>
      </w:pPr>
      <w:hyperlink w:anchor="_Toc132026289" w:history="1">
        <w:r w:rsidR="000E3B39" w:rsidRPr="00973147">
          <w:rPr>
            <w:rStyle w:val="Kpr"/>
          </w:rPr>
          <w:t xml:space="preserve">Tablo 4.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9 \h </w:instrText>
        </w:r>
        <w:r w:rsidR="000E3B39" w:rsidRPr="000E3B39">
          <w:rPr>
            <w:webHidden/>
          </w:rPr>
        </w:r>
        <w:r w:rsidR="000E3B39" w:rsidRPr="000E3B39">
          <w:rPr>
            <w:webHidden/>
          </w:rPr>
          <w:fldChar w:fldCharType="separate"/>
        </w:r>
        <w:r w:rsidR="000E3B39" w:rsidRPr="000E3B39">
          <w:rPr>
            <w:webHidden/>
          </w:rPr>
          <w:t>25</w:t>
        </w:r>
        <w:r w:rsidR="000E3B39" w:rsidRPr="000E3B39">
          <w:rPr>
            <w:webHidden/>
          </w:rPr>
          <w:fldChar w:fldCharType="end"/>
        </w:r>
      </w:hyperlink>
    </w:p>
    <w:p w14:paraId="5A18F6A9" w14:textId="0DA8CF98" w:rsidR="005C3D21" w:rsidRPr="006A4AAC" w:rsidRDefault="00A41940" w:rsidP="00A47B87">
      <w:pPr>
        <w:pStyle w:val="ListOfTables"/>
      </w:pPr>
      <w:r w:rsidRPr="006A4AAC">
        <w:fldChar w:fldCharType="end"/>
      </w:r>
    </w:p>
    <w:p w14:paraId="5A18F6AA" w14:textId="77777777" w:rsidR="005C3D21" w:rsidRPr="006A4AAC" w:rsidRDefault="005C3D21" w:rsidP="00A47B87">
      <w:pPr>
        <w:pStyle w:val="ListOfTables"/>
      </w:pPr>
      <w:r w:rsidRPr="006A4AAC">
        <w:br w:type="page"/>
      </w:r>
    </w:p>
    <w:p w14:paraId="5A18F6AB" w14:textId="1C49E09D" w:rsidR="00F36735" w:rsidRPr="006A4AAC" w:rsidRDefault="00F36735" w:rsidP="003D0241">
      <w:pPr>
        <w:pStyle w:val="FrontPages"/>
      </w:pPr>
      <w:bookmarkStart w:id="14" w:name="_Toc159415146"/>
      <w:r w:rsidRPr="006A4AAC">
        <w:lastRenderedPageBreak/>
        <w:t>HARİTA LİSTESİ</w:t>
      </w:r>
      <w:bookmarkEnd w:id="14"/>
    </w:p>
    <w:p w14:paraId="5A18F6AC" w14:textId="77777777" w:rsidR="00F36735" w:rsidRPr="006A4AAC" w:rsidRDefault="00F36735" w:rsidP="00A47B87">
      <w:pPr>
        <w:pStyle w:val="ekillerTablosu"/>
      </w:pPr>
    </w:p>
    <w:p w14:paraId="5A93E1B6" w14:textId="5DB42186" w:rsidR="00D96280" w:rsidRDefault="000C6FB9"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D96280">
          <w:rPr>
            <w:rStyle w:val="Kpr"/>
            <w:b w:val="0"/>
          </w:rPr>
          <w:t>Harita numaraları da yine şekil başlık</w:t>
        </w:r>
        <w:r w:rsidR="00A47B87">
          <w:rPr>
            <w:rStyle w:val="Kpr"/>
            <w:b w:val="0"/>
          </w:rPr>
          <w:t>ları ile aynı özellikleri taşır</w:t>
        </w:r>
        <w:r w:rsidR="00D96280" w:rsidRPr="00D96280">
          <w:rPr>
            <w:webHidden/>
          </w:rPr>
          <w:tab/>
        </w:r>
        <w:r w:rsidR="00D96280" w:rsidRPr="00D96280">
          <w:rPr>
            <w:webHidden/>
          </w:rPr>
          <w:fldChar w:fldCharType="begin"/>
        </w:r>
        <w:r w:rsidR="00D96280" w:rsidRPr="00D96280">
          <w:rPr>
            <w:webHidden/>
          </w:rPr>
          <w:instrText xml:space="preserve"> PAGEREF _Toc132026352 \h </w:instrText>
        </w:r>
        <w:r w:rsidR="00D96280" w:rsidRPr="00D96280">
          <w:rPr>
            <w:webHidden/>
          </w:rPr>
        </w:r>
        <w:r w:rsidR="00D96280" w:rsidRPr="00D96280">
          <w:rPr>
            <w:webHidden/>
          </w:rPr>
          <w:fldChar w:fldCharType="separate"/>
        </w:r>
        <w:r w:rsidR="00D96280" w:rsidRPr="00D96280">
          <w:rPr>
            <w:webHidden/>
          </w:rPr>
          <w:t>19</w:t>
        </w:r>
        <w:r w:rsidR="00D96280" w:rsidRPr="00D96280">
          <w:rPr>
            <w:webHidden/>
          </w:rPr>
          <w:fldChar w:fldCharType="end"/>
        </w:r>
      </w:hyperlink>
    </w:p>
    <w:p w14:paraId="5A18F6AE" w14:textId="76D4BE42" w:rsidR="0050565E" w:rsidRPr="006A4AAC" w:rsidRDefault="000C6FB9" w:rsidP="00A47B87">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5A18F6B0" w14:textId="77777777" w:rsidR="00F36735" w:rsidRPr="006A4AAC" w:rsidRDefault="00F36735" w:rsidP="00F36735">
      <w:pPr>
        <w:spacing w:before="0" w:after="160" w:line="259" w:lineRule="auto"/>
        <w:rPr>
          <w:rFonts w:ascii="Times New Roman" w:hAnsi="Times New Roman"/>
        </w:rPr>
      </w:pPr>
      <w:r w:rsidRPr="006A4AAC">
        <w:rPr>
          <w:rFonts w:ascii="Times New Roman" w:hAnsi="Times New Roman"/>
        </w:rPr>
        <w:br w:type="page"/>
      </w:r>
    </w:p>
    <w:p w14:paraId="5A18F6B1" w14:textId="77777777" w:rsidR="00A8456C" w:rsidRPr="006A4AAC" w:rsidRDefault="00A8456C" w:rsidP="003D0241">
      <w:pPr>
        <w:pStyle w:val="FrontPages"/>
      </w:pPr>
      <w:bookmarkStart w:id="15" w:name="_Toc475117381"/>
      <w:bookmarkStart w:id="16" w:name="_Toc159415147"/>
      <w:bookmarkStart w:id="17" w:name="_Toc475111624"/>
      <w:bookmarkStart w:id="18" w:name="_Toc475117380"/>
      <w:r w:rsidRPr="006A4AAC">
        <w:lastRenderedPageBreak/>
        <w:t>ÖZET</w:t>
      </w:r>
      <w:bookmarkEnd w:id="15"/>
      <w:bookmarkEnd w:id="16"/>
    </w:p>
    <w:p w14:paraId="5A18F6B2" w14:textId="77777777" w:rsidR="00A8456C" w:rsidRPr="006A4AAC" w:rsidRDefault="00A8456C" w:rsidP="00A8456C">
      <w:pPr>
        <w:jc w:val="right"/>
        <w:rPr>
          <w:rFonts w:ascii="Times New Roman" w:hAnsi="Times New Roman"/>
        </w:rPr>
      </w:pPr>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2A7BC704" w:rsidR="00A8456C" w:rsidRPr="006A4AAC" w:rsidRDefault="00221C6A" w:rsidP="00A8456C">
      <w:pPr>
        <w:jc w:val="center"/>
        <w:rPr>
          <w:rFonts w:ascii="Times New Roman" w:hAnsi="Times New Roman"/>
          <w:sz w:val="32"/>
          <w:szCs w:val="32"/>
        </w:rPr>
      </w:pPr>
      <w:r>
        <w:rPr>
          <w:rFonts w:ascii="Times New Roman" w:hAnsi="Times New Roman"/>
          <w:b/>
          <w:bCs/>
          <w:sz w:val="32"/>
          <w:szCs w:val="32"/>
          <w:lang w:val="tr-TR"/>
        </w:rPr>
        <w:t>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7" w14:textId="77777777" w:rsidR="00A8456C" w:rsidRPr="006A4AAC" w:rsidRDefault="00A8456C" w:rsidP="00A8456C">
      <w:pPr>
        <w:jc w:val="center"/>
        <w:rPr>
          <w:rFonts w:ascii="Times New Roman" w:hAnsi="Times New Roman"/>
        </w:rPr>
      </w:pPr>
    </w:p>
    <w:p w14:paraId="5A18F6B8" w14:textId="22FC225F" w:rsidR="00A8456C" w:rsidRDefault="00842643" w:rsidP="00A8456C">
      <w:pPr>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7B5455E7" w14:textId="68627C9B" w:rsidR="00842643" w:rsidRPr="006A4AAC" w:rsidRDefault="00A22332" w:rsidP="00A8456C">
      <w:pPr>
        <w:jc w:val="center"/>
        <w:rPr>
          <w:rFonts w:ascii="Times New Roman" w:hAnsi="Times New Roman"/>
        </w:rPr>
      </w:pPr>
      <w:r>
        <w:rPr>
          <w:rFonts w:ascii="Times New Roman" w:hAnsi="Times New Roman"/>
        </w:rPr>
        <w:t xml:space="preserve">…….. </w:t>
      </w:r>
      <w:r w:rsidR="00842643">
        <w:rPr>
          <w:rFonts w:ascii="Times New Roman" w:hAnsi="Times New Roman"/>
        </w:rPr>
        <w:t>Programı</w:t>
      </w:r>
    </w:p>
    <w:p w14:paraId="5A18F6B9" w14:textId="79FB2F7F" w:rsidR="00A8456C" w:rsidRPr="006A4AAC" w:rsidRDefault="00E67D63" w:rsidP="00A8456C">
      <w:pPr>
        <w:jc w:val="center"/>
        <w:rPr>
          <w:rFonts w:ascii="Times New Roman" w:hAnsi="Times New Roman"/>
        </w:rPr>
      </w:pPr>
      <w:r w:rsidRPr="006A4AAC">
        <w:rPr>
          <w:rFonts w:ascii="Times New Roman" w:hAnsi="Times New Roman"/>
        </w:rPr>
        <w:t>Yüksek Lisans</w:t>
      </w:r>
      <w:r w:rsidR="00A8456C" w:rsidRPr="006A4AAC">
        <w:rPr>
          <w:rFonts w:ascii="Times New Roman" w:hAnsi="Times New Roman"/>
        </w:rPr>
        <w:t xml:space="preserve"> Tezi</w:t>
      </w:r>
      <w:r w:rsidR="00A308AB">
        <w:rPr>
          <w:rFonts w:ascii="Times New Roman" w:hAnsi="Times New Roman"/>
        </w:rPr>
        <w:t xml:space="preserve"> / Doktora Tezi</w:t>
      </w:r>
    </w:p>
    <w:p w14:paraId="5A18F6BA" w14:textId="77777777" w:rsidR="00A8456C" w:rsidRPr="006A4AAC" w:rsidRDefault="00A8456C" w:rsidP="00A8456C">
      <w:pPr>
        <w:jc w:val="center"/>
        <w:rPr>
          <w:rFonts w:ascii="Times New Roman" w:hAnsi="Times New Roman"/>
        </w:rPr>
      </w:pPr>
    </w:p>
    <w:p w14:paraId="5A18F6BB" w14:textId="3DBF5022"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6F71F5FA" w:rsidR="00A8456C" w:rsidRPr="006A4AAC" w:rsidRDefault="00A8456C" w:rsidP="00A8456C">
      <w:pPr>
        <w:jc w:val="center"/>
        <w:rPr>
          <w:rFonts w:ascii="Times New Roman" w:hAnsi="Times New Roman"/>
        </w:rPr>
      </w:pPr>
      <w:r w:rsidRPr="006A4AAC">
        <w:rPr>
          <w:rFonts w:ascii="Times New Roman" w:hAnsi="Times New Roman"/>
        </w:rPr>
        <w:t xml:space="preserve">Eş-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 xml:space="preserve">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p>
    <w:p w14:paraId="5A18F6BF" w14:textId="77777777" w:rsidR="005C3D21" w:rsidRPr="006A4AAC" w:rsidRDefault="009D4F80" w:rsidP="005C3D21">
      <w:pPr>
        <w:jc w:val="both"/>
        <w:rPr>
          <w:rFonts w:ascii="Times New Roman" w:hAnsi="Times New Roman"/>
        </w:rPr>
        <w:sectPr w:rsidR="005C3D21" w:rsidRPr="006A4AAC" w:rsidSect="00072F05">
          <w:footerReference w:type="default" r:id="rId11"/>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r w:rsidR="005C3D21" w:rsidRPr="006A4AAC">
        <w:rPr>
          <w:rFonts w:ascii="Times New Roman" w:hAnsi="Times New Roman"/>
        </w:rPr>
        <w:br w:type="page"/>
      </w:r>
      <w:bookmarkStart w:id="19" w:name="_Toc476558802"/>
      <w:bookmarkStart w:id="20" w:name="_Toc476560824"/>
      <w:bookmarkStart w:id="21" w:name="_Toc476560884"/>
      <w:bookmarkStart w:id="22" w:name="_Toc476569890"/>
      <w:bookmarkStart w:id="23" w:name="_Toc476569943"/>
      <w:bookmarkStart w:id="24" w:name="_Toc476570324"/>
      <w:bookmarkStart w:id="25" w:name="_Toc476570645"/>
      <w:bookmarkStart w:id="26" w:name="_Toc476573196"/>
      <w:bookmarkStart w:id="27" w:name="_Toc476573363"/>
      <w:bookmarkStart w:id="28" w:name="_Toc476573405"/>
      <w:bookmarkStart w:id="29" w:name="_Toc476574393"/>
      <w:bookmarkStart w:id="30" w:name="_Toc476574465"/>
      <w:bookmarkStart w:id="31" w:name="_Toc476602463"/>
      <w:bookmarkStart w:id="32" w:name="_Toc476603296"/>
      <w:bookmarkStart w:id="33" w:name="_Toc476603395"/>
      <w:bookmarkStart w:id="34" w:name="_Toc476603586"/>
      <w:bookmarkStart w:id="35" w:name="_Toc531858345"/>
      <w:bookmarkStart w:id="36"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5A18F6C0" w14:textId="4866905D" w:rsidR="005C3D21" w:rsidRPr="006A4AAC" w:rsidRDefault="005C3D21" w:rsidP="003D0241">
      <w:pPr>
        <w:pStyle w:val="FrontPages"/>
      </w:pPr>
      <w:bookmarkStart w:id="37" w:name="_Toc159415148"/>
      <w:bookmarkEnd w:id="17"/>
      <w:bookmarkEnd w:id="18"/>
      <w:r w:rsidRPr="006A4AAC">
        <w:lastRenderedPageBreak/>
        <w:t>ABSTRACT</w:t>
      </w:r>
      <w:bookmarkEnd w:id="37"/>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796729D3" w:rsidR="00FE3267" w:rsidRPr="006A4AAC" w:rsidRDefault="00F448F9"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ngilizce Tez Başlığı</w:t>
      </w:r>
    </w:p>
    <w:p w14:paraId="5A18F6C4" w14:textId="05BC8A4D" w:rsidR="00EF33E6" w:rsidRPr="006A4AAC" w:rsidRDefault="00F448F9" w:rsidP="00EF33E6">
      <w:pPr>
        <w:jc w:val="center"/>
        <w:rPr>
          <w:rFonts w:ascii="Times New Roman" w:hAnsi="Times New Roman"/>
        </w:rPr>
      </w:pPr>
      <w:r>
        <w:rPr>
          <w:rFonts w:ascii="Times New Roman" w:hAnsi="Times New Roman"/>
        </w:rPr>
        <w:t>Adı SOYADI</w:t>
      </w:r>
    </w:p>
    <w:p w14:paraId="5A18F6C5" w14:textId="77777777" w:rsidR="00EF33E6" w:rsidRPr="006A4AAC" w:rsidRDefault="00EF33E6" w:rsidP="00EF33E6">
      <w:pPr>
        <w:jc w:val="center"/>
        <w:rPr>
          <w:rFonts w:ascii="Times New Roman" w:hAnsi="Times New Roman"/>
        </w:rPr>
      </w:pPr>
    </w:p>
    <w:p w14:paraId="5A18F6C6" w14:textId="2D126F2F" w:rsidR="00EF33E6" w:rsidRPr="006A4AAC" w:rsidRDefault="00EF33E6" w:rsidP="00EF33E6">
      <w:pPr>
        <w:jc w:val="center"/>
        <w:rPr>
          <w:rFonts w:ascii="Times New Roman" w:hAnsi="Times New Roman"/>
        </w:rPr>
      </w:pPr>
      <w:r w:rsidRPr="006A4AAC">
        <w:rPr>
          <w:rFonts w:ascii="Times New Roman" w:hAnsi="Times New Roman"/>
        </w:rPr>
        <w:t xml:space="preserve">Department of </w:t>
      </w:r>
      <w:proofErr w:type="gramStart"/>
      <w:r w:rsidR="00F448F9">
        <w:rPr>
          <w:rFonts w:ascii="Times New Roman" w:hAnsi="Times New Roman"/>
        </w:rPr>
        <w:t>……..</w:t>
      </w:r>
      <w:proofErr w:type="gramEnd"/>
    </w:p>
    <w:p w14:paraId="5A18F6C7" w14:textId="17880924" w:rsidR="00EF33E6" w:rsidRPr="006A4AAC" w:rsidRDefault="00532AAF" w:rsidP="00EF33E6">
      <w:pPr>
        <w:jc w:val="center"/>
        <w:rPr>
          <w:rFonts w:ascii="Times New Roman" w:hAnsi="Times New Roman"/>
        </w:rPr>
      </w:pPr>
      <w:r>
        <w:rPr>
          <w:rFonts w:ascii="Times New Roman" w:hAnsi="Times New Roman"/>
        </w:rPr>
        <w:t xml:space="preserve">Master of Science / </w:t>
      </w:r>
      <w:r w:rsidR="00EF33E6" w:rsidRPr="006A4AAC">
        <w:rPr>
          <w:rFonts w:ascii="Times New Roman" w:hAnsi="Times New Roman"/>
        </w:rPr>
        <w:t>Doctor of Philosophy Thesis</w:t>
      </w:r>
    </w:p>
    <w:p w14:paraId="5A18F6C8" w14:textId="77777777" w:rsidR="00EF33E6" w:rsidRPr="006A4AAC" w:rsidRDefault="00EF33E6" w:rsidP="00EF33E6">
      <w:pPr>
        <w:jc w:val="center"/>
        <w:rPr>
          <w:rFonts w:ascii="Times New Roman" w:hAnsi="Times New Roman"/>
        </w:rPr>
      </w:pPr>
    </w:p>
    <w:p w14:paraId="5A18F6C9" w14:textId="3740354B" w:rsidR="00EF33E6" w:rsidRPr="006A4AAC" w:rsidRDefault="0083403B" w:rsidP="00EF33E6">
      <w:pPr>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p>
    <w:p w14:paraId="1D74D148" w14:textId="192C9277" w:rsidR="00CD5439" w:rsidRDefault="00CD5439" w:rsidP="000A2705">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w:t>
      </w:r>
      <w:r w:rsidRPr="005507C2">
        <w:rPr>
          <w:rFonts w:ascii="Times New Roman" w:hAnsi="Times New Roman"/>
        </w:rPr>
        <w:lastRenderedPageBreak/>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p>
    <w:p w14:paraId="5A18F6CF" w14:textId="77777777"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bookmarkStart w:id="38" w:name="_Toc476569888"/>
    <w:bookmarkStart w:id="39" w:name="_Toc476569941"/>
    <w:bookmarkStart w:id="40" w:name="_Toc476570322"/>
    <w:bookmarkStart w:id="41" w:name="_Toc476570643"/>
    <w:bookmarkStart w:id="42" w:name="_Toc476573194"/>
    <w:bookmarkStart w:id="43" w:name="_Toc476573361"/>
    <w:bookmarkStart w:id="44" w:name="_Toc476573403"/>
    <w:bookmarkStart w:id="45" w:name="_Toc476574179"/>
    <w:bookmarkStart w:id="46" w:name="_Toc476574238"/>
    <w:bookmarkStart w:id="47" w:name="_Toc476574391"/>
    <w:bookmarkStart w:id="48" w:name="_Toc476574463"/>
    <w:bookmarkStart w:id="49" w:name="_Toc476602461"/>
    <w:bookmarkStart w:id="50" w:name="_Toc476602820"/>
    <w:bookmarkStart w:id="51" w:name="_Toc476603194"/>
    <w:bookmarkStart w:id="52" w:name="_Toc476603294"/>
    <w:bookmarkStart w:id="53" w:name="_Toc476603393"/>
    <w:bookmarkStart w:id="54" w:name="_Toc476603584"/>
    <w:bookmarkStart w:id="55" w:name="_Toc531857160"/>
    <w:bookmarkStart w:id="56" w:name="_Toc531858343"/>
    <w:bookmarkStart w:id="57" w:name="_Toc531858395"/>
    <w:p w14:paraId="2D90E091" w14:textId="4D2415EE" w:rsidR="006E686C" w:rsidRDefault="0060574D" w:rsidP="00707A33">
      <w:pPr>
        <w:jc w:val="both"/>
        <w:rPr>
          <w:rFonts w:ascii="Times New Roman" w:hAnsi="Times New Roman"/>
        </w:rPr>
      </w:pPr>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8" w:name="_Toc475111625"/>
    </w:p>
    <w:bookmarkEnd w:id="58"/>
    <w:p w14:paraId="5A18F6D7" w14:textId="472C5D90" w:rsidR="00FC1E2A" w:rsidRPr="006A4AAC" w:rsidRDefault="00F526BC" w:rsidP="001019DC">
      <w:pPr>
        <w:pStyle w:val="Chapters"/>
      </w:pPr>
      <w:r w:rsidRPr="006A4AAC">
        <w:lastRenderedPageBreak/>
        <w:br/>
      </w:r>
      <w:bookmarkStart w:id="59" w:name="_Toc159415149"/>
      <w:r w:rsidR="00A8456C" w:rsidRPr="001019DC">
        <w:t>G</w:t>
      </w:r>
      <w:r w:rsidR="0067363E" w:rsidRPr="001019DC">
        <w:t>İRİŞ</w:t>
      </w:r>
      <w:bookmarkEnd w:id="59"/>
    </w:p>
    <w:p w14:paraId="5A18F6D8" w14:textId="4836A8C4" w:rsidR="00D84836" w:rsidRPr="006A4AAC" w:rsidRDefault="0008469C" w:rsidP="00C14C93">
      <w:pPr>
        <w:pStyle w:val="MainTitle"/>
      </w:pPr>
      <w:bookmarkStart w:id="60" w:name="_Toc159415150"/>
      <w:r>
        <w:t>Alt Başlık</w:t>
      </w:r>
      <w:bookmarkEnd w:id="60"/>
      <w:r w:rsidR="005D23BD" w:rsidRPr="006A4AAC">
        <w:t xml:space="preserve"> </w:t>
      </w:r>
    </w:p>
    <w:p w14:paraId="5A18F6DC" w14:textId="2697BB3B" w:rsidR="00A8065D" w:rsidRPr="006A4AAC" w:rsidRDefault="002E22C9" w:rsidP="00491689">
      <w:pPr>
        <w:jc w:val="both"/>
        <w:rPr>
          <w:rFonts w:ascii="Times New Roman" w:hAnsi="Times New Roman"/>
        </w:rPr>
      </w:pPr>
      <w:bookmarkStart w:id="61" w:name="OLE_LINK1"/>
      <w:r w:rsidRPr="006A4AAC">
        <w:rPr>
          <w:rFonts w:ascii="Times New Roman" w:hAnsi="Times New Roman"/>
        </w:rPr>
        <w:t xml:space="preserve">Yıldız </w:t>
      </w:r>
      <w:r w:rsidR="006E686C" w:rsidRPr="005507C2">
        <w:rPr>
          <w:rFonts w:ascii="Times New Roman" w:hAnsi="Times New Roman"/>
        </w:rPr>
        <w:t xml:space="preserve">Lorem ipsum dolor sit amet, consectetur adipiscing elit, sed do eiusmod tempor incididunt ut labore </w:t>
      </w:r>
      <w:proofErr w:type="gramStart"/>
      <w:r w:rsidR="006E686C" w:rsidRPr="005507C2">
        <w:rPr>
          <w:rFonts w:ascii="Times New Roman" w:hAnsi="Times New Roman"/>
        </w:rPr>
        <w:t>et</w:t>
      </w:r>
      <w:proofErr w:type="gramEnd"/>
      <w:r w:rsidR="006E686C"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006E686C" w:rsidRPr="005507C2">
        <w:rPr>
          <w:rFonts w:ascii="Times New Roman" w:hAnsi="Times New Roman"/>
        </w:rPr>
        <w:t>est</w:t>
      </w:r>
      <w:proofErr w:type="gramEnd"/>
      <w:r w:rsidR="006E686C" w:rsidRPr="005507C2">
        <w:rPr>
          <w:rFonts w:ascii="Times New Roman" w:hAnsi="Times New Roman"/>
        </w:rPr>
        <w:t xml:space="preserve"> laborum.</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amet, consectetur adipiscing elit, sed do eiusmod tempor incididunt ut labore </w:t>
      </w:r>
      <w:proofErr w:type="gramStart"/>
      <w:r w:rsidR="006E686C" w:rsidRPr="005507C2">
        <w:rPr>
          <w:rFonts w:ascii="Times New Roman" w:hAnsi="Times New Roman"/>
        </w:rPr>
        <w:t>et</w:t>
      </w:r>
      <w:proofErr w:type="gramEnd"/>
      <w:r w:rsidR="006E686C"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006E686C" w:rsidRPr="005507C2">
        <w:rPr>
          <w:rFonts w:ascii="Times New Roman" w:hAnsi="Times New Roman"/>
        </w:rPr>
        <w:t>est</w:t>
      </w:r>
      <w:proofErr w:type="gramEnd"/>
      <w:r w:rsidR="006E686C" w:rsidRPr="005507C2">
        <w:rPr>
          <w:rFonts w:ascii="Times New Roman" w:hAnsi="Times New Roman"/>
        </w:rPr>
        <w:t xml:space="preserve"> laborum.</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amet, consectetur adipiscing elit, sed do eiusmod tempor incididunt ut labore </w:t>
      </w:r>
      <w:proofErr w:type="gramStart"/>
      <w:r w:rsidR="006E686C" w:rsidRPr="005507C2">
        <w:rPr>
          <w:rFonts w:ascii="Times New Roman" w:hAnsi="Times New Roman"/>
        </w:rPr>
        <w:t>et</w:t>
      </w:r>
      <w:proofErr w:type="gramEnd"/>
      <w:r w:rsidR="006E686C"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006E686C" w:rsidRPr="005507C2">
        <w:rPr>
          <w:rFonts w:ascii="Times New Roman" w:hAnsi="Times New Roman"/>
        </w:rPr>
        <w:t>est</w:t>
      </w:r>
      <w:proofErr w:type="gramEnd"/>
      <w:r w:rsidR="006E686C" w:rsidRPr="005507C2">
        <w:rPr>
          <w:rFonts w:ascii="Times New Roman" w:hAnsi="Times New Roman"/>
        </w:rPr>
        <w:t xml:space="preserve"> laborum.</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amet, consectetur adipiscing elit, sed do eiusmod tempor incididunt ut labore </w:t>
      </w:r>
      <w:proofErr w:type="gramStart"/>
      <w:r w:rsidR="006E686C" w:rsidRPr="005507C2">
        <w:rPr>
          <w:rFonts w:ascii="Times New Roman" w:hAnsi="Times New Roman"/>
        </w:rPr>
        <w:t>et</w:t>
      </w:r>
      <w:proofErr w:type="gramEnd"/>
      <w:r w:rsidR="006E686C"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006E686C" w:rsidRPr="005507C2">
        <w:rPr>
          <w:rFonts w:ascii="Times New Roman" w:hAnsi="Times New Roman"/>
        </w:rPr>
        <w:t>est</w:t>
      </w:r>
      <w:proofErr w:type="gramEnd"/>
      <w:r w:rsidR="006E686C" w:rsidRPr="005507C2">
        <w:rPr>
          <w:rFonts w:ascii="Times New Roman" w:hAnsi="Times New Roman"/>
        </w:rPr>
        <w:t xml:space="preserve"> laborum.</w:t>
      </w:r>
      <w:bookmarkEnd w:id="61"/>
    </w:p>
    <w:p w14:paraId="034F2D0A" w14:textId="26286035" w:rsidR="00705DD8" w:rsidRPr="0049494D" w:rsidRDefault="0008469C" w:rsidP="0049494D">
      <w:pPr>
        <w:pStyle w:val="Balk3"/>
        <w:numPr>
          <w:ilvl w:val="2"/>
          <w:numId w:val="35"/>
        </w:numPr>
      </w:pPr>
      <w:bookmarkStart w:id="62" w:name="_Toc159415151"/>
      <w:r>
        <w:t>Alt Alt Başlık</w:t>
      </w:r>
      <w:bookmarkEnd w:id="62"/>
    </w:p>
    <w:p w14:paraId="3E134A77" w14:textId="77777777" w:rsidR="00C12E61" w:rsidRDefault="006E686C" w:rsidP="006E686C">
      <w:pPr>
        <w:jc w:val="both"/>
        <w:rPr>
          <w:rFonts w:ascii="Times New Roman" w:hAnsi="Times New Roman"/>
        </w:rPr>
      </w:pPr>
      <w:bookmarkStart w:id="63" w:name="_Hlk131771495"/>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 xml:space="preserve">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sidRPr="005507C2">
        <w:rPr>
          <w:rFonts w:ascii="Times New Roman" w:hAnsi="Times New Roman"/>
        </w:rPr>
        <w:t>est</w:t>
      </w:r>
      <w:proofErr w:type="gramEnd"/>
      <w:r w:rsidRPr="005507C2">
        <w:rPr>
          <w:rFonts w:ascii="Times New Roman" w:hAnsi="Times New Roman"/>
        </w:rPr>
        <w:t xml:space="preserve"> laborum.</w:t>
      </w:r>
      <w:r w:rsidRPr="005507C2" w:rsidDel="005507C2">
        <w:rPr>
          <w:rFonts w:ascii="Times New Roman" w:hAnsi="Times New Roman"/>
        </w:rPr>
        <w:t xml:space="preserve"> </w:t>
      </w:r>
      <w:r w:rsidRPr="006A4AAC">
        <w:rPr>
          <w:rFonts w:ascii="Times New Roman" w:hAnsi="Times New Roman"/>
        </w:rPr>
        <w:t xml:space="preserve"> </w:t>
      </w:r>
      <w:bookmarkEnd w:id="63"/>
    </w:p>
    <w:p w14:paraId="5A18F6E2" w14:textId="31721572" w:rsidR="00020F7D" w:rsidRPr="006A4AAC" w:rsidRDefault="00020F7D" w:rsidP="001724DF">
      <w:pPr>
        <w:pStyle w:val="Tablolar"/>
        <w:spacing w:after="0"/>
        <w:rPr>
          <w:bCs/>
        </w:rPr>
      </w:pPr>
      <w:bookmarkStart w:id="64"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7DEF13A" w14:textId="77777777" w:rsidR="0060574D" w:rsidRDefault="0060574D" w:rsidP="001724DF">
      <w:pPr>
        <w:pStyle w:val="Tablolar"/>
        <w:spacing w:after="0"/>
      </w:pPr>
    </w:p>
    <w:p w14:paraId="4E392259" w14:textId="4E5BD18E" w:rsidR="0060574D" w:rsidRDefault="0060574D" w:rsidP="001724DF">
      <w:pPr>
        <w:pStyle w:val="Tablolar"/>
        <w:spacing w:after="0"/>
      </w:pPr>
    </w:p>
    <w:p w14:paraId="33830309" w14:textId="77777777" w:rsidR="00D93411" w:rsidRDefault="00D93411" w:rsidP="001724DF">
      <w:pPr>
        <w:pStyle w:val="Tablolar"/>
        <w:spacing w:after="0"/>
      </w:pPr>
    </w:p>
    <w:p w14:paraId="20C2991E" w14:textId="13DE3237" w:rsidR="00070013" w:rsidRPr="006A4AAC" w:rsidRDefault="00070013" w:rsidP="001724DF">
      <w:pPr>
        <w:pStyle w:val="Tablolar"/>
        <w:spacing w:after="0"/>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w:t>
      </w:r>
      <w:proofErr w:type="gramStart"/>
      <w:r w:rsidRPr="006A4AAC">
        <w:rPr>
          <w:b w:val="0"/>
          <w:bCs/>
        </w:rPr>
        <w:t>devamı</w:t>
      </w:r>
      <w:proofErr w:type="gramEnd"/>
      <w:r w:rsidRPr="006A4AAC">
        <w:rPr>
          <w:b w:val="0"/>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4B5A4045" w:rsidR="004B7652" w:rsidRPr="006A4AAC" w:rsidRDefault="004B7652" w:rsidP="00705789">
      <w:pPr>
        <w:pStyle w:val="ekiller"/>
        <w:rPr>
          <w:rFonts w:cs="Times New Roman"/>
        </w:rPr>
      </w:pPr>
      <w:bookmarkStart w:id="65" w:name="_Toc536003569"/>
      <w:bookmarkStart w:id="66" w:name="_Toc68100277"/>
      <w:bookmarkStart w:id="67" w:name="_Toc68100283"/>
      <w:bookmarkStart w:id="68"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Pr="006A4AAC">
        <w:rPr>
          <w:rFonts w:cs="Times New Roman"/>
        </w:rPr>
        <w:t xml:space="preserve"> </w:t>
      </w:r>
      <w:bookmarkEnd w:id="65"/>
      <w:bookmarkEnd w:id="66"/>
      <w:bookmarkEnd w:id="67"/>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8"/>
      <w:r w:rsidR="006A4AAC">
        <w:rPr>
          <w:rFonts w:cs="Times New Roman"/>
          <w:b w:val="0"/>
        </w:rPr>
        <w:t xml:space="preserve"> Şekil altında ortalı yazılmalıdır. </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 xml:space="preserve">Lorem ipsum dolor sit amet, consectetur adipiscing elit, sed do eiusmod tempor incididunt ut labore </w:t>
      </w:r>
      <w:proofErr w:type="gramStart"/>
      <w:r w:rsidRPr="00205CEC">
        <w:rPr>
          <w:rFonts w:ascii="Times New Roman" w:hAnsi="Times New Roman"/>
        </w:rPr>
        <w:t>et</w:t>
      </w:r>
      <w:proofErr w:type="gramEnd"/>
      <w:r w:rsidRPr="00205CEC">
        <w:rPr>
          <w:rFonts w:ascii="Times New Roman" w:hAnsi="Times New Roman"/>
        </w:rPr>
        <w:t xml:space="preserve">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81C3B4C" w:rsidR="00AC6C39" w:rsidRPr="006A4AAC" w:rsidRDefault="000C6FB9" w:rsidP="006A4AAC">
      <w:pPr>
        <w:pStyle w:val="ekiller"/>
        <w:rPr>
          <w:b w:val="0"/>
        </w:rPr>
      </w:pPr>
      <w:bookmarkStart w:id="69" w:name="_Toc132026352"/>
      <w:r w:rsidRPr="006A4AAC">
        <w:t xml:space="preserve">Harita </w:t>
      </w:r>
      <w:r w:rsidRPr="006A4AAC">
        <w:fldChar w:fldCharType="begin"/>
      </w:r>
      <w:r w:rsidRPr="006A4AAC">
        <w:instrText xml:space="preserve"> STYLEREF  \s Chapters </w:instrText>
      </w:r>
      <w:r w:rsidRPr="006A4AAC">
        <w:fldChar w:fldCharType="separate"/>
      </w:r>
      <w:r w:rsidR="004B2F7F" w:rsidRPr="006A4AAC">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4B2F7F" w:rsidRPr="006A4AAC">
        <w:t>1</w:t>
      </w:r>
      <w:r w:rsidRPr="006A4AAC">
        <w:fldChar w:fldCharType="end"/>
      </w:r>
      <w:r w:rsidRPr="006A4AAC">
        <w:t xml:space="preserve"> </w:t>
      </w:r>
      <w:r w:rsidR="006A4AAC">
        <w:rPr>
          <w:b w:val="0"/>
        </w:rPr>
        <w:t>Harita numaraları da yine şekil başlıkları ile aynı özellikleri taşır.</w:t>
      </w:r>
      <w:bookmarkEnd w:id="69"/>
    </w:p>
    <w:p w14:paraId="52D71816" w14:textId="678CAA24" w:rsidR="00705DD8" w:rsidRPr="006A4AAC" w:rsidRDefault="00A8456C" w:rsidP="00B17797">
      <w:pPr>
        <w:pStyle w:val="Balk4"/>
        <w:numPr>
          <w:ilvl w:val="3"/>
          <w:numId w:val="25"/>
        </w:numPr>
        <w:rPr>
          <w:sz w:val="22"/>
          <w:szCs w:val="22"/>
          <w:lang w:val="en-US" w:eastAsia="en-US"/>
        </w:rPr>
      </w:pPr>
      <w:bookmarkStart w:id="70" w:name="_Toc475111629"/>
      <w:bookmarkStart w:id="71" w:name="_Toc475117385"/>
      <w:r w:rsidRPr="006A4AAC">
        <w:t xml:space="preserve">Alt </w:t>
      </w:r>
      <w:r w:rsidR="00007FC4">
        <w:t xml:space="preserve">Alt Alt </w:t>
      </w:r>
      <w:r w:rsidRPr="006A4AAC">
        <w:t>Başlık</w:t>
      </w:r>
      <w:bookmarkEnd w:id="70"/>
      <w:bookmarkEnd w:id="71"/>
      <w:r w:rsidRPr="006A4AAC">
        <w:t xml:space="preserve"> </w:t>
      </w:r>
    </w:p>
    <w:p w14:paraId="5A18F710" w14:textId="47493184" w:rsidR="00834AB7" w:rsidRPr="006A4AAC" w:rsidRDefault="00205CEC" w:rsidP="00205CEC">
      <w:pPr>
        <w:jc w:val="both"/>
        <w:rPr>
          <w:rFonts w:ascii="Times New Roman" w:hAnsi="Times New Roman"/>
        </w:rPr>
      </w:pPr>
      <w:bookmarkStart w:id="72" w:name="OLE_LINK2"/>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834AB7" w:rsidRPr="006A4AAC">
        <w:rPr>
          <w:rFonts w:ascii="Times New Roman" w:hAnsi="Times New Roman"/>
        </w:rPr>
        <w:t>.</w:t>
      </w:r>
    </w:p>
    <w:p w14:paraId="5A18F712" w14:textId="4B1AF3DE" w:rsidR="00420001" w:rsidRPr="006A4AAC" w:rsidRDefault="00A41940" w:rsidP="001724DF">
      <w:pPr>
        <w:pStyle w:val="Tablolar"/>
        <w:spacing w:after="0"/>
        <w:rPr>
          <w:b w:val="0"/>
          <w:bCs/>
        </w:rPr>
      </w:pPr>
      <w:bookmarkStart w:id="73"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bookmarkEnd w:id="72"/>
      <w:r w:rsidR="00834AB7" w:rsidRPr="006A4AAC">
        <w:rPr>
          <w:rFonts w:ascii="Times New Roman" w:hAnsi="Times New Roman"/>
        </w:rPr>
        <w:t>.</w:t>
      </w:r>
    </w:p>
    <w:p w14:paraId="5A18F720" w14:textId="57B4E3E2" w:rsidR="003F5A96" w:rsidRPr="006A4AAC" w:rsidRDefault="006A4AAC" w:rsidP="00C14C93">
      <w:pPr>
        <w:pStyle w:val="MainTitle"/>
      </w:pPr>
      <w:bookmarkStart w:id="74" w:name="_Toc159415152"/>
      <w:r>
        <w:t>Alt Başlık</w:t>
      </w:r>
      <w:bookmarkEnd w:id="74"/>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7C3D66"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lastRenderedPageBreak/>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171268">
      <w:pPr>
        <w:pStyle w:val="Chapters"/>
        <w:rPr>
          <w:rFonts w:cs="Times New Roman"/>
        </w:rPr>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82B5B" w:rsidR="00CA5A10" w:rsidRPr="006A4AAC" w:rsidRDefault="00171268" w:rsidP="00954F5B">
      <w:pPr>
        <w:pStyle w:val="Chapters"/>
        <w:rPr>
          <w:rFonts w:cs="Times New Roman"/>
        </w:rPr>
      </w:pPr>
      <w:r w:rsidRPr="006A4AAC">
        <w:rPr>
          <w:rFonts w:cs="Times New Roman"/>
        </w:rPr>
        <w:lastRenderedPageBreak/>
        <w:br/>
      </w:r>
      <w:bookmarkStart w:id="75" w:name="_Toc159415153"/>
      <w:r w:rsidR="00E016B6" w:rsidRPr="006A4AAC">
        <w:rPr>
          <w:rFonts w:cs="Times New Roman"/>
        </w:rPr>
        <w:t>B</w:t>
      </w:r>
      <w:r w:rsidR="0067363E" w:rsidRPr="006A4AAC">
        <w:rPr>
          <w:rFonts w:cs="Times New Roman"/>
        </w:rPr>
        <w:t>AŞLIK</w:t>
      </w:r>
      <w:bookmarkEnd w:id="75"/>
    </w:p>
    <w:p w14:paraId="5A18F72B" w14:textId="10C5EEAE" w:rsidR="00075C39" w:rsidRPr="006A4AAC" w:rsidRDefault="001F275D" w:rsidP="00C14C93">
      <w:pPr>
        <w:pStyle w:val="MainTitle"/>
      </w:pPr>
      <w:bookmarkStart w:id="76" w:name="_Toc159415154"/>
      <w:r w:rsidRPr="006A4AAC">
        <w:t>Alt Başlık</w:t>
      </w:r>
      <w:bookmarkEnd w:id="76"/>
    </w:p>
    <w:p w14:paraId="5413B72C" w14:textId="77CE9A83" w:rsidR="00954F5B" w:rsidRDefault="0012228C" w:rsidP="0060574D">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Pr>
          <w:rFonts w:ascii="Times New Roman" w:hAnsi="Times New Roman"/>
        </w:rPr>
        <w:t>.</w:t>
      </w:r>
    </w:p>
    <w:p w14:paraId="4C0A9B36" w14:textId="17BAA4B2" w:rsidR="00B43B4D" w:rsidRPr="00B43B4D" w:rsidRDefault="00B43B4D" w:rsidP="00B43B4D">
      <w:pPr>
        <w:pStyle w:val="Balk3"/>
        <w:numPr>
          <w:ilvl w:val="2"/>
          <w:numId w:val="35"/>
        </w:numPr>
      </w:pPr>
      <w:bookmarkStart w:id="77" w:name="_Toc159415155"/>
      <w:r w:rsidRPr="006A4AAC">
        <w:t>Alt</w:t>
      </w:r>
      <w:r>
        <w:t xml:space="preserve"> Alt B</w:t>
      </w:r>
      <w:r w:rsidRPr="006A4AAC">
        <w:t>aşlık</w:t>
      </w:r>
      <w:bookmarkEnd w:id="77"/>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266C703D" w:rsidR="00075C39" w:rsidRPr="006A4AAC" w:rsidRDefault="000D1CAA" w:rsidP="00FC472B">
      <w:pPr>
        <w:pStyle w:val="Balk3"/>
        <w:numPr>
          <w:ilvl w:val="2"/>
          <w:numId w:val="35"/>
        </w:numPr>
      </w:pPr>
      <w:bookmarkStart w:id="78" w:name="_Toc159415156"/>
      <w:r w:rsidRPr="006A4AAC">
        <w:t>Al</w:t>
      </w:r>
      <w:r w:rsidR="00075C39" w:rsidRPr="006A4AAC">
        <w:t>t</w:t>
      </w:r>
      <w:r w:rsidR="002A7CF9">
        <w:t xml:space="preserve"> Alt B</w:t>
      </w:r>
      <w:r w:rsidR="00075C39" w:rsidRPr="006A4AAC">
        <w:t>aşlık</w:t>
      </w:r>
      <w:bookmarkEnd w:id="78"/>
    </w:p>
    <w:p w14:paraId="664E1B2A" w14:textId="535F3247" w:rsidR="00307F1C" w:rsidRDefault="00307F1C" w:rsidP="00D83FD1">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9" w:name="_Toc475111633"/>
      <w:bookmarkStart w:id="80" w:name="_Toc475117389"/>
      <w:r w:rsidRPr="006A4AAC">
        <w:t>Alt</w:t>
      </w:r>
      <w:r w:rsidR="002A7CF9">
        <w:t xml:space="preserve"> Alt Alt</w:t>
      </w:r>
      <w:r w:rsidRPr="006A4AAC">
        <w:t xml:space="preserve"> Başlık </w:t>
      </w:r>
      <w:bookmarkEnd w:id="79"/>
      <w:bookmarkEnd w:id="80"/>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w:t>
      </w:r>
      <w:r w:rsidRPr="005507C2">
        <w:rPr>
          <w:rFonts w:ascii="Times New Roman" w:hAnsi="Times New Roman"/>
        </w:rPr>
        <w:lastRenderedPageBreak/>
        <w:t>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2E02EA03" w:rsidR="00802013" w:rsidRPr="006A4AAC" w:rsidRDefault="00802013" w:rsidP="001724DF">
      <w:pPr>
        <w:pStyle w:val="Tablolar"/>
        <w:spacing w:after="0"/>
      </w:pPr>
      <w:bookmarkStart w:id="81"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Pr="006A4AAC">
        <w:t xml:space="preserve"> </w:t>
      </w:r>
      <w:r w:rsidR="00D93411">
        <w:rPr>
          <w:b w:val="0"/>
        </w:rPr>
        <w:t>Örnek t</w:t>
      </w:r>
      <w:r w:rsidRPr="006A4AAC">
        <w:rPr>
          <w:b w:val="0"/>
        </w:rPr>
        <w:t>ablo</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6A4AAC" w:rsidRDefault="00C14C93" w:rsidP="00D93411">
            <w:pPr>
              <w:pStyle w:val="Tablolar"/>
              <w:rPr>
                <w:szCs w:val="20"/>
              </w:rPr>
            </w:pPr>
            <w:r>
              <w:rPr>
                <w:szCs w:val="20"/>
              </w:rPr>
              <w:t>1</w:t>
            </w:r>
          </w:p>
        </w:tc>
        <w:tc>
          <w:tcPr>
            <w:tcW w:w="5602" w:type="dxa"/>
          </w:tcPr>
          <w:p w14:paraId="79307C48"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1CABBBAA" w14:textId="77777777" w:rsidTr="00D93411">
        <w:tc>
          <w:tcPr>
            <w:tcW w:w="2324" w:type="dxa"/>
          </w:tcPr>
          <w:p w14:paraId="704185C9" w14:textId="77777777" w:rsidR="00C14C93" w:rsidRPr="006A4AAC" w:rsidRDefault="00C14C93" w:rsidP="00D93411">
            <w:pPr>
              <w:pStyle w:val="Tablolar"/>
              <w:rPr>
                <w:szCs w:val="20"/>
              </w:rPr>
            </w:pPr>
            <w:r>
              <w:rPr>
                <w:szCs w:val="20"/>
              </w:rPr>
              <w:t>2</w:t>
            </w:r>
          </w:p>
        </w:tc>
        <w:tc>
          <w:tcPr>
            <w:tcW w:w="5602" w:type="dxa"/>
          </w:tcPr>
          <w:p w14:paraId="1CB66775" w14:textId="77777777" w:rsidR="00C14C93" w:rsidRPr="006A4AAC" w:rsidRDefault="00C14C93" w:rsidP="00D93411">
            <w:pPr>
              <w:pStyle w:val="Tablolar"/>
              <w:rPr>
                <w:szCs w:val="20"/>
              </w:rPr>
            </w:pPr>
            <w:r w:rsidRPr="005507C2">
              <w:t>Lorem ipsum dolor sit amet</w:t>
            </w:r>
          </w:p>
        </w:tc>
      </w:tr>
      <w:tr w:rsidR="00C14C93" w:rsidRPr="006A4AAC" w14:paraId="73230E77" w14:textId="77777777" w:rsidTr="00D93411">
        <w:tc>
          <w:tcPr>
            <w:tcW w:w="2324" w:type="dxa"/>
          </w:tcPr>
          <w:p w14:paraId="034B192A" w14:textId="77777777" w:rsidR="00C14C93" w:rsidRPr="006A4AAC" w:rsidRDefault="00C14C93" w:rsidP="00D93411">
            <w:pPr>
              <w:pStyle w:val="Tablolar"/>
              <w:rPr>
                <w:szCs w:val="20"/>
              </w:rPr>
            </w:pPr>
            <w:r>
              <w:rPr>
                <w:szCs w:val="20"/>
              </w:rPr>
              <w:t>3</w:t>
            </w:r>
          </w:p>
        </w:tc>
        <w:tc>
          <w:tcPr>
            <w:tcW w:w="5602" w:type="dxa"/>
          </w:tcPr>
          <w:p w14:paraId="731120C5" w14:textId="77777777" w:rsidR="00C14C93" w:rsidRPr="006A4AAC" w:rsidRDefault="00C14C93" w:rsidP="00D93411">
            <w:pPr>
              <w:pStyle w:val="Tablolar"/>
              <w:rPr>
                <w:szCs w:val="20"/>
              </w:rPr>
            </w:pPr>
            <w:r w:rsidRPr="005507C2">
              <w:t>Lorem ipsum dolor sit amet</w:t>
            </w:r>
          </w:p>
        </w:tc>
      </w:tr>
    </w:tbl>
    <w:p w14:paraId="4E718CC4" w14:textId="3BB71B58" w:rsidR="00802013" w:rsidRPr="006A4AAC" w:rsidRDefault="00802013" w:rsidP="001724DF">
      <w:pPr>
        <w:pStyle w:val="Tablolar"/>
        <w:spacing w:after="0"/>
      </w:pPr>
      <w:bookmarkStart w:id="82"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rPr>
        <w:t>Örnek t</w:t>
      </w:r>
      <w:r w:rsidRPr="006A4AAC">
        <w:rPr>
          <w:b w:val="0"/>
        </w:rPr>
        <w:t>ablo</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6A4AAC" w:rsidRDefault="00C14C93" w:rsidP="00D93411">
            <w:pPr>
              <w:pStyle w:val="Tablolar"/>
              <w:rPr>
                <w:szCs w:val="20"/>
              </w:rPr>
            </w:pPr>
            <w:r>
              <w:rPr>
                <w:szCs w:val="20"/>
              </w:rPr>
              <w:t>1</w:t>
            </w:r>
          </w:p>
        </w:tc>
        <w:tc>
          <w:tcPr>
            <w:tcW w:w="5602" w:type="dxa"/>
          </w:tcPr>
          <w:p w14:paraId="3654C51C"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493D0441" w14:textId="77777777" w:rsidTr="00D93411">
        <w:tc>
          <w:tcPr>
            <w:tcW w:w="2324" w:type="dxa"/>
          </w:tcPr>
          <w:p w14:paraId="31008E06" w14:textId="77777777" w:rsidR="00C14C93" w:rsidRPr="006A4AAC" w:rsidRDefault="00C14C93" w:rsidP="00D93411">
            <w:pPr>
              <w:pStyle w:val="Tablolar"/>
              <w:rPr>
                <w:szCs w:val="20"/>
              </w:rPr>
            </w:pPr>
            <w:r>
              <w:rPr>
                <w:szCs w:val="20"/>
              </w:rPr>
              <w:t>2</w:t>
            </w:r>
          </w:p>
        </w:tc>
        <w:tc>
          <w:tcPr>
            <w:tcW w:w="5602" w:type="dxa"/>
          </w:tcPr>
          <w:p w14:paraId="7D553772" w14:textId="77777777" w:rsidR="00C14C93" w:rsidRPr="006A4AAC" w:rsidRDefault="00C14C93" w:rsidP="00D93411">
            <w:pPr>
              <w:pStyle w:val="Tablolar"/>
              <w:rPr>
                <w:szCs w:val="20"/>
              </w:rPr>
            </w:pPr>
            <w:r w:rsidRPr="005507C2">
              <w:t>Lorem ipsum dolor sit amet</w:t>
            </w:r>
          </w:p>
        </w:tc>
      </w:tr>
      <w:tr w:rsidR="00C14C93" w:rsidRPr="006A4AAC" w14:paraId="4FF12103" w14:textId="77777777" w:rsidTr="00D93411">
        <w:tc>
          <w:tcPr>
            <w:tcW w:w="2324" w:type="dxa"/>
          </w:tcPr>
          <w:p w14:paraId="44D9048F" w14:textId="77777777" w:rsidR="00C14C93" w:rsidRPr="006A4AAC" w:rsidRDefault="00C14C93" w:rsidP="00D93411">
            <w:pPr>
              <w:pStyle w:val="Tablolar"/>
              <w:rPr>
                <w:szCs w:val="20"/>
              </w:rPr>
            </w:pPr>
            <w:r>
              <w:rPr>
                <w:szCs w:val="20"/>
              </w:rPr>
              <w:t>3</w:t>
            </w:r>
          </w:p>
        </w:tc>
        <w:tc>
          <w:tcPr>
            <w:tcW w:w="5602" w:type="dxa"/>
          </w:tcPr>
          <w:p w14:paraId="5490BEB6" w14:textId="77777777" w:rsidR="00C14C93" w:rsidRPr="006A4AAC" w:rsidRDefault="00C14C93" w:rsidP="00D93411">
            <w:pPr>
              <w:pStyle w:val="Tablolar"/>
              <w:rPr>
                <w:szCs w:val="20"/>
              </w:rPr>
            </w:pPr>
            <w:r w:rsidRPr="005507C2">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76F64D46" w:rsidR="003433A2" w:rsidRPr="006A4AAC" w:rsidRDefault="00591E1E" w:rsidP="00C14C93">
      <w:pPr>
        <w:pStyle w:val="MainTitle"/>
      </w:pPr>
      <w:bookmarkStart w:id="83" w:name="_Toc159415157"/>
      <w:r w:rsidRPr="006A4AAC">
        <w:t>Alt Başlık</w:t>
      </w:r>
      <w:bookmarkEnd w:id="83"/>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w:t>
      </w:r>
      <w:r w:rsidRPr="005507C2">
        <w:rPr>
          <w:rFonts w:ascii="Times New Roman" w:hAnsi="Times New Roman"/>
        </w:rPr>
        <w:lastRenderedPageBreak/>
        <w:t>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48FE2C3F" w:rsidR="004B2F7F" w:rsidRPr="006A4AAC" w:rsidRDefault="004B2F7F" w:rsidP="004B2F7F">
      <w:pPr>
        <w:pStyle w:val="ekiller"/>
        <w:rPr>
          <w:rFonts w:cs="Times New Roman"/>
          <w:b w:val="0"/>
        </w:rPr>
      </w:pPr>
      <w:bookmarkStart w:id="84"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4"/>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1D191ECE" w:rsidR="004B2F7F" w:rsidRPr="006A4AAC" w:rsidRDefault="004B2F7F" w:rsidP="004B2F7F">
      <w:pPr>
        <w:pStyle w:val="ekiller"/>
        <w:rPr>
          <w:rFonts w:cs="Times New Roman"/>
        </w:rPr>
      </w:pPr>
      <w:bookmarkStart w:id="85"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5"/>
    </w:p>
    <w:p w14:paraId="5A18F739" w14:textId="24BEDB70" w:rsidR="00521747" w:rsidRPr="006A4AAC" w:rsidRDefault="00591E1E" w:rsidP="00C14C93">
      <w:pPr>
        <w:pStyle w:val="MainTitle"/>
      </w:pPr>
      <w:bookmarkStart w:id="86" w:name="_Toc159415158"/>
      <w:r w:rsidRPr="006A4AAC">
        <w:t>Alt Başlık</w:t>
      </w:r>
      <w:bookmarkEnd w:id="86"/>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E8284E" w:rsidRPr="006A4AAC">
        <w:rPr>
          <w:rFonts w:ascii="Times New Roman" w:hAnsi="Times New Roman"/>
        </w:rPr>
        <w:t>.</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7D019C2D"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87" w:name="_Toc159415159"/>
      <w:r w:rsidR="00AF41E9">
        <w:rPr>
          <w:rFonts w:cs="Times New Roman"/>
        </w:rPr>
        <w:t>BAŞLIK</w:t>
      </w:r>
      <w:bookmarkEnd w:id="87"/>
    </w:p>
    <w:p w14:paraId="5A18F73F" w14:textId="5DE4DDF1" w:rsidR="00CA5A10" w:rsidRPr="006A4AAC" w:rsidRDefault="00B17797" w:rsidP="00C14C93">
      <w:pPr>
        <w:pStyle w:val="MainTitle"/>
      </w:pPr>
      <w:bookmarkStart w:id="88" w:name="_Toc159415160"/>
      <w:r>
        <w:t>Alt</w:t>
      </w:r>
      <w:r w:rsidR="00366E54" w:rsidRPr="006A4AAC">
        <w:t xml:space="preserve"> </w:t>
      </w:r>
      <w:r w:rsidR="00527FD4" w:rsidRPr="006A4AAC">
        <w:t>Başlı</w:t>
      </w:r>
      <w:r w:rsidR="00D975E1">
        <w:t>k</w:t>
      </w:r>
      <w:bookmarkEnd w:id="88"/>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D50391" w:rsidRPr="006A4AAC">
        <w:rPr>
          <w:rFonts w:ascii="Times New Roman" w:hAnsi="Times New Roman"/>
        </w:rPr>
        <w:t>.</w:t>
      </w:r>
    </w:p>
    <w:p w14:paraId="04AF58FC" w14:textId="55D82130" w:rsidR="00A01563" w:rsidRDefault="00A01563" w:rsidP="001724DF">
      <w:pPr>
        <w:pStyle w:val="Tablolar"/>
        <w:spacing w:after="0"/>
      </w:pPr>
      <w:bookmarkStart w:id="89"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Pr="006A4AAC">
        <w:t xml:space="preserve"> </w:t>
      </w:r>
      <w:r w:rsidR="00D93411">
        <w:rPr>
          <w:b w:val="0"/>
        </w:rPr>
        <w:t>Örnek t</w:t>
      </w:r>
      <w:r w:rsidRPr="00D93411">
        <w:rPr>
          <w:b w:val="0"/>
        </w:rPr>
        <w:t>ablo</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6A4AAC" w:rsidRDefault="00DB55F7" w:rsidP="00D93411">
            <w:pPr>
              <w:pStyle w:val="Tablolar"/>
              <w:rPr>
                <w:szCs w:val="20"/>
              </w:rPr>
            </w:pPr>
            <w:r>
              <w:rPr>
                <w:szCs w:val="20"/>
              </w:rPr>
              <w:t>1</w:t>
            </w:r>
          </w:p>
        </w:tc>
        <w:tc>
          <w:tcPr>
            <w:tcW w:w="5602" w:type="dxa"/>
          </w:tcPr>
          <w:p w14:paraId="053BC14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0CCCFAC8" w14:textId="77777777" w:rsidTr="00D93411">
        <w:tc>
          <w:tcPr>
            <w:tcW w:w="2324" w:type="dxa"/>
          </w:tcPr>
          <w:p w14:paraId="48F96A8E" w14:textId="77777777" w:rsidR="00DB55F7" w:rsidRPr="006A4AAC" w:rsidRDefault="00DB55F7" w:rsidP="00D93411">
            <w:pPr>
              <w:pStyle w:val="Tablolar"/>
              <w:rPr>
                <w:szCs w:val="20"/>
              </w:rPr>
            </w:pPr>
            <w:r>
              <w:rPr>
                <w:szCs w:val="20"/>
              </w:rPr>
              <w:t>2</w:t>
            </w:r>
          </w:p>
        </w:tc>
        <w:tc>
          <w:tcPr>
            <w:tcW w:w="5602" w:type="dxa"/>
          </w:tcPr>
          <w:p w14:paraId="2379A573" w14:textId="77777777" w:rsidR="00DB55F7" w:rsidRPr="006A4AAC" w:rsidRDefault="00DB55F7" w:rsidP="00D93411">
            <w:pPr>
              <w:pStyle w:val="Tablolar"/>
              <w:rPr>
                <w:szCs w:val="20"/>
              </w:rPr>
            </w:pPr>
            <w:r w:rsidRPr="005507C2">
              <w:t>Lorem ipsum dolor sit amet</w:t>
            </w:r>
          </w:p>
        </w:tc>
      </w:tr>
      <w:tr w:rsidR="00DB55F7" w:rsidRPr="006A4AAC" w14:paraId="167A4CA7" w14:textId="77777777" w:rsidTr="00D93411">
        <w:tc>
          <w:tcPr>
            <w:tcW w:w="2324" w:type="dxa"/>
          </w:tcPr>
          <w:p w14:paraId="2EBD8181" w14:textId="77777777" w:rsidR="00DB55F7" w:rsidRPr="006A4AAC" w:rsidRDefault="00DB55F7" w:rsidP="00D93411">
            <w:pPr>
              <w:pStyle w:val="Tablolar"/>
              <w:rPr>
                <w:szCs w:val="20"/>
              </w:rPr>
            </w:pPr>
            <w:r>
              <w:rPr>
                <w:szCs w:val="20"/>
              </w:rPr>
              <w:t>3</w:t>
            </w:r>
          </w:p>
        </w:tc>
        <w:tc>
          <w:tcPr>
            <w:tcW w:w="5602" w:type="dxa"/>
          </w:tcPr>
          <w:p w14:paraId="371E0A34" w14:textId="77777777" w:rsidR="00DB55F7" w:rsidRPr="006A4AAC" w:rsidRDefault="00DB55F7" w:rsidP="00D93411">
            <w:pPr>
              <w:pStyle w:val="Tablolar"/>
              <w:rPr>
                <w:szCs w:val="20"/>
              </w:rPr>
            </w:pPr>
            <w:r w:rsidRPr="005507C2">
              <w:t>Lorem ipsum dolor sit amet</w:t>
            </w:r>
          </w:p>
        </w:tc>
      </w:tr>
    </w:tbl>
    <w:p w14:paraId="2DE6BB68" w14:textId="6DDEC69B" w:rsidR="005A0CA8" w:rsidRDefault="005A0CA8" w:rsidP="001724DF">
      <w:pPr>
        <w:pStyle w:val="Tablolar"/>
        <w:spacing w:after="0"/>
      </w:pPr>
      <w:bookmarkStart w:id="90"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4</w:t>
      </w:r>
      <w:r w:rsidRPr="006A4AAC">
        <w:rPr>
          <w:b w:val="0"/>
        </w:rPr>
        <w:fldChar w:fldCharType="end"/>
      </w:r>
      <w:r w:rsidRPr="006A4AAC">
        <w:t xml:space="preserve"> </w:t>
      </w:r>
      <w:r w:rsidR="00D93411">
        <w:rPr>
          <w:b w:val="0"/>
        </w:rPr>
        <w:t>Örnek t</w:t>
      </w:r>
      <w:r w:rsidRPr="00D93411">
        <w:rPr>
          <w:b w:val="0"/>
        </w:rPr>
        <w:t>ablo</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6A4AAC" w:rsidRDefault="00DB55F7" w:rsidP="00D93411">
            <w:pPr>
              <w:pStyle w:val="Tablolar"/>
              <w:rPr>
                <w:szCs w:val="20"/>
              </w:rPr>
            </w:pPr>
            <w:r>
              <w:rPr>
                <w:szCs w:val="20"/>
              </w:rPr>
              <w:t>1</w:t>
            </w:r>
          </w:p>
        </w:tc>
        <w:tc>
          <w:tcPr>
            <w:tcW w:w="5602" w:type="dxa"/>
          </w:tcPr>
          <w:p w14:paraId="6D8C0E8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2BCD3212" w14:textId="77777777" w:rsidTr="00D93411">
        <w:tc>
          <w:tcPr>
            <w:tcW w:w="2324" w:type="dxa"/>
          </w:tcPr>
          <w:p w14:paraId="6556C415" w14:textId="77777777" w:rsidR="00DB55F7" w:rsidRPr="006A4AAC" w:rsidRDefault="00DB55F7" w:rsidP="00D93411">
            <w:pPr>
              <w:pStyle w:val="Tablolar"/>
              <w:rPr>
                <w:szCs w:val="20"/>
              </w:rPr>
            </w:pPr>
            <w:r>
              <w:rPr>
                <w:szCs w:val="20"/>
              </w:rPr>
              <w:t>2</w:t>
            </w:r>
          </w:p>
        </w:tc>
        <w:tc>
          <w:tcPr>
            <w:tcW w:w="5602" w:type="dxa"/>
          </w:tcPr>
          <w:p w14:paraId="4CAD34BE" w14:textId="77777777" w:rsidR="00DB55F7" w:rsidRPr="006A4AAC" w:rsidRDefault="00DB55F7" w:rsidP="00D93411">
            <w:pPr>
              <w:pStyle w:val="Tablolar"/>
              <w:rPr>
                <w:szCs w:val="20"/>
              </w:rPr>
            </w:pPr>
            <w:r w:rsidRPr="005507C2">
              <w:t>Lorem ipsum dolor sit amet</w:t>
            </w:r>
          </w:p>
        </w:tc>
      </w:tr>
      <w:tr w:rsidR="00DB55F7" w:rsidRPr="006A4AAC" w14:paraId="451EE904" w14:textId="77777777" w:rsidTr="00D93411">
        <w:tc>
          <w:tcPr>
            <w:tcW w:w="2324" w:type="dxa"/>
          </w:tcPr>
          <w:p w14:paraId="7A06963B" w14:textId="77777777" w:rsidR="00DB55F7" w:rsidRPr="006A4AAC" w:rsidRDefault="00DB55F7" w:rsidP="00D93411">
            <w:pPr>
              <w:pStyle w:val="Tablolar"/>
              <w:rPr>
                <w:szCs w:val="20"/>
              </w:rPr>
            </w:pPr>
            <w:r>
              <w:rPr>
                <w:szCs w:val="20"/>
              </w:rPr>
              <w:t>3</w:t>
            </w:r>
          </w:p>
        </w:tc>
        <w:tc>
          <w:tcPr>
            <w:tcW w:w="5602" w:type="dxa"/>
          </w:tcPr>
          <w:p w14:paraId="69BE5064" w14:textId="77777777" w:rsidR="00DB55F7" w:rsidRPr="006A4AAC" w:rsidRDefault="00DB55F7" w:rsidP="00D93411">
            <w:pPr>
              <w:pStyle w:val="Tablolar"/>
              <w:rPr>
                <w:szCs w:val="20"/>
              </w:rPr>
            </w:pPr>
            <w:r w:rsidRPr="005507C2">
              <w:t>Lorem ipsum dolor sit amet</w:t>
            </w:r>
          </w:p>
        </w:tc>
      </w:tr>
    </w:tbl>
    <w:p w14:paraId="79FA4F21" w14:textId="0D3565D2" w:rsidR="0076303B" w:rsidRPr="006A4AAC" w:rsidRDefault="0076303B" w:rsidP="0060574D">
      <w:pPr>
        <w:pStyle w:val="FigureStyle"/>
        <w:jc w:val="left"/>
        <w:rPr>
          <w:rFonts w:ascii="Times New Roman" w:hAnsi="Times New Roman" w:cs="Times New Roman"/>
          <w:lang w:val="en-US"/>
        </w:rPr>
      </w:pPr>
    </w:p>
    <w:p w14:paraId="5A18F741" w14:textId="4DAE60B5" w:rsidR="00CA5A10" w:rsidRPr="006A4AAC" w:rsidRDefault="00591E1E" w:rsidP="00FC472B">
      <w:pPr>
        <w:pStyle w:val="Balk3"/>
        <w:numPr>
          <w:ilvl w:val="2"/>
          <w:numId w:val="35"/>
        </w:numPr>
        <w:rPr>
          <w:rFonts w:cs="Times New Roman"/>
          <w:sz w:val="22"/>
          <w:szCs w:val="22"/>
        </w:rPr>
      </w:pPr>
      <w:bookmarkStart w:id="91" w:name="_Toc159415161"/>
      <w:bookmarkStart w:id="92" w:name="_Toc475111648"/>
      <w:bookmarkStart w:id="93" w:name="_Toc475117404"/>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1"/>
      <w:r w:rsidRPr="006A4AAC">
        <w:rPr>
          <w:rFonts w:cs="Times New Roman"/>
          <w:lang w:val="tr-TR" w:eastAsia="tr-TR"/>
        </w:rPr>
        <w:t xml:space="preserve"> </w:t>
      </w:r>
      <w:bookmarkEnd w:id="92"/>
      <w:bookmarkEnd w:id="93"/>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hanging="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1C153DAB" w:rsidR="000D1CAA" w:rsidRPr="006A4AAC" w:rsidRDefault="000D1CAA" w:rsidP="005E2575">
      <w:pPr>
        <w:pStyle w:val="Chapters"/>
        <w:rPr>
          <w:rFonts w:cs="Times New Roman"/>
        </w:rPr>
      </w:pPr>
      <w:r w:rsidRPr="006A4AAC">
        <w:rPr>
          <w:rFonts w:cs="Times New Roman"/>
        </w:rPr>
        <w:lastRenderedPageBreak/>
        <w:br/>
      </w:r>
      <w:bookmarkStart w:id="94" w:name="_Toc159415162"/>
      <w:r w:rsidRPr="006A4AAC">
        <w:rPr>
          <w:rFonts w:cs="Times New Roman"/>
        </w:rPr>
        <w:t>SONUÇ</w:t>
      </w:r>
      <w:bookmarkEnd w:id="94"/>
    </w:p>
    <w:p w14:paraId="6301D288" w14:textId="43814F9F" w:rsidR="000D1CAA" w:rsidRPr="006A4AAC" w:rsidRDefault="00B17797" w:rsidP="00C14C93">
      <w:pPr>
        <w:pStyle w:val="MainTitle"/>
      </w:pPr>
      <w:bookmarkStart w:id="95" w:name="_Toc159415163"/>
      <w:r>
        <w:t>Alt Başlık</w:t>
      </w:r>
      <w:bookmarkEnd w:id="95"/>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w:t>
      </w:r>
      <w:proofErr w:type="gramStart"/>
      <w:r w:rsidRPr="005507C2">
        <w:rPr>
          <w:rFonts w:ascii="Times New Roman" w:hAnsi="Times New Roman"/>
        </w:rPr>
        <w:t>et</w:t>
      </w:r>
      <w:proofErr w:type="gramEnd"/>
      <w:r w:rsidRPr="005507C2">
        <w:rPr>
          <w:rFonts w:ascii="Times New Roman" w:hAnsi="Times New Roman"/>
        </w:rPr>
        <w:t xml:space="preserve"> dolore magna aliqua. Ut enim ad minim veniam, quis nostrud exercitation ullamco laboris nisi ut aliquip ex ea commodo consequat</w:t>
      </w:r>
      <w:r w:rsidR="000D1CAA" w:rsidRPr="006A4AAC">
        <w:rPr>
          <w:rFonts w:ascii="Times New Roman" w:hAnsi="Times New Roman"/>
        </w:rPr>
        <w:t>.</w:t>
      </w:r>
    </w:p>
    <w:p w14:paraId="07B0560A" w14:textId="371C5357" w:rsidR="000D1CAA" w:rsidRDefault="000D1CAA" w:rsidP="00D975E1">
      <w:pPr>
        <w:pStyle w:val="Tablolar"/>
        <w:spacing w:after="0"/>
      </w:pPr>
      <w:bookmarkStart w:id="96"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1</w:t>
      </w:r>
      <w:r w:rsidRPr="006A4AAC">
        <w:rPr>
          <w:b w:val="0"/>
        </w:rPr>
        <w:fldChar w:fldCharType="end"/>
      </w:r>
      <w:r w:rsidRPr="006A4AAC">
        <w:t xml:space="preserve"> </w:t>
      </w:r>
      <w:r w:rsidR="00D93411">
        <w:rPr>
          <w:b w:val="0"/>
        </w:rPr>
        <w:t>Örnek t</w:t>
      </w:r>
      <w:r w:rsidRPr="00D93411">
        <w:rPr>
          <w:b w:val="0"/>
        </w:rPr>
        <w:t>ablo</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6A4AAC" w:rsidRDefault="00B17797" w:rsidP="00D93411">
            <w:pPr>
              <w:pStyle w:val="Tablolar"/>
              <w:rPr>
                <w:szCs w:val="20"/>
              </w:rPr>
            </w:pPr>
            <w:r>
              <w:rPr>
                <w:szCs w:val="20"/>
              </w:rPr>
              <w:t>1</w:t>
            </w:r>
          </w:p>
        </w:tc>
        <w:tc>
          <w:tcPr>
            <w:tcW w:w="5602" w:type="dxa"/>
          </w:tcPr>
          <w:p w14:paraId="1BEC7E48"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D9FE396" w14:textId="77777777" w:rsidTr="00D93411">
        <w:tc>
          <w:tcPr>
            <w:tcW w:w="2324" w:type="dxa"/>
          </w:tcPr>
          <w:p w14:paraId="7ACD4308" w14:textId="77777777" w:rsidR="00B17797" w:rsidRPr="006A4AAC" w:rsidRDefault="00B17797" w:rsidP="00D93411">
            <w:pPr>
              <w:pStyle w:val="Tablolar"/>
              <w:rPr>
                <w:szCs w:val="20"/>
              </w:rPr>
            </w:pPr>
            <w:r>
              <w:rPr>
                <w:szCs w:val="20"/>
              </w:rPr>
              <w:t>2</w:t>
            </w:r>
          </w:p>
        </w:tc>
        <w:tc>
          <w:tcPr>
            <w:tcW w:w="5602" w:type="dxa"/>
          </w:tcPr>
          <w:p w14:paraId="2F918B75" w14:textId="77777777" w:rsidR="00B17797" w:rsidRPr="006A4AAC" w:rsidRDefault="00B17797" w:rsidP="00D93411">
            <w:pPr>
              <w:pStyle w:val="Tablolar"/>
              <w:rPr>
                <w:szCs w:val="20"/>
              </w:rPr>
            </w:pPr>
            <w:r w:rsidRPr="005507C2">
              <w:t>Lorem ipsum dolor sit amet</w:t>
            </w:r>
          </w:p>
        </w:tc>
      </w:tr>
      <w:tr w:rsidR="00B17797" w:rsidRPr="006A4AAC" w14:paraId="70D2C879" w14:textId="77777777" w:rsidTr="00D93411">
        <w:tc>
          <w:tcPr>
            <w:tcW w:w="2324" w:type="dxa"/>
          </w:tcPr>
          <w:p w14:paraId="79EAFAC2" w14:textId="77777777" w:rsidR="00B17797" w:rsidRPr="006A4AAC" w:rsidRDefault="00B17797" w:rsidP="00D93411">
            <w:pPr>
              <w:pStyle w:val="Tablolar"/>
              <w:rPr>
                <w:szCs w:val="20"/>
              </w:rPr>
            </w:pPr>
            <w:r>
              <w:rPr>
                <w:szCs w:val="20"/>
              </w:rPr>
              <w:t>3</w:t>
            </w:r>
          </w:p>
        </w:tc>
        <w:tc>
          <w:tcPr>
            <w:tcW w:w="5602" w:type="dxa"/>
          </w:tcPr>
          <w:p w14:paraId="46A2DBB0" w14:textId="77777777" w:rsidR="00B17797" w:rsidRPr="006A4AAC" w:rsidRDefault="00B17797" w:rsidP="00D93411">
            <w:pPr>
              <w:pStyle w:val="Tablolar"/>
              <w:rPr>
                <w:szCs w:val="20"/>
              </w:rPr>
            </w:pPr>
            <w:r w:rsidRPr="005507C2">
              <w:t>Lorem ipsum dolor sit amet</w:t>
            </w:r>
          </w:p>
        </w:tc>
      </w:tr>
    </w:tbl>
    <w:p w14:paraId="12E165B9" w14:textId="7AFD43C5" w:rsidR="000D1CAA" w:rsidRDefault="000D1CAA" w:rsidP="00D975E1">
      <w:pPr>
        <w:pStyle w:val="Tablolar"/>
        <w:spacing w:after="0"/>
      </w:pPr>
      <w:bookmarkStart w:id="97"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2</w:t>
      </w:r>
      <w:r w:rsidRPr="006A4AAC">
        <w:rPr>
          <w:b w:val="0"/>
        </w:rPr>
        <w:fldChar w:fldCharType="end"/>
      </w:r>
      <w:r w:rsidRPr="006A4AAC">
        <w:t xml:space="preserve"> </w:t>
      </w:r>
      <w:r w:rsidR="00D93411">
        <w:rPr>
          <w:b w:val="0"/>
        </w:rPr>
        <w:t>Örnek t</w:t>
      </w:r>
      <w:r w:rsidRPr="00D93411">
        <w:rPr>
          <w:b w:val="0"/>
        </w:rPr>
        <w:t>ablo</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6A4AAC" w:rsidRDefault="00B17797" w:rsidP="00D93411">
            <w:pPr>
              <w:pStyle w:val="Tablolar"/>
              <w:rPr>
                <w:szCs w:val="20"/>
              </w:rPr>
            </w:pPr>
            <w:r>
              <w:rPr>
                <w:szCs w:val="20"/>
              </w:rPr>
              <w:t>1</w:t>
            </w:r>
          </w:p>
        </w:tc>
        <w:tc>
          <w:tcPr>
            <w:tcW w:w="5602" w:type="dxa"/>
          </w:tcPr>
          <w:p w14:paraId="2D92F5E1"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6E02DC3" w14:textId="77777777" w:rsidTr="00D93411">
        <w:tc>
          <w:tcPr>
            <w:tcW w:w="2324" w:type="dxa"/>
          </w:tcPr>
          <w:p w14:paraId="76419029" w14:textId="77777777" w:rsidR="00B17797" w:rsidRPr="006A4AAC" w:rsidRDefault="00B17797" w:rsidP="00D93411">
            <w:pPr>
              <w:pStyle w:val="Tablolar"/>
              <w:rPr>
                <w:szCs w:val="20"/>
              </w:rPr>
            </w:pPr>
            <w:r>
              <w:rPr>
                <w:szCs w:val="20"/>
              </w:rPr>
              <w:t>2</w:t>
            </w:r>
          </w:p>
        </w:tc>
        <w:tc>
          <w:tcPr>
            <w:tcW w:w="5602" w:type="dxa"/>
          </w:tcPr>
          <w:p w14:paraId="4C4464E9" w14:textId="77777777" w:rsidR="00B17797" w:rsidRPr="006A4AAC" w:rsidRDefault="00B17797" w:rsidP="00D93411">
            <w:pPr>
              <w:pStyle w:val="Tablolar"/>
              <w:rPr>
                <w:szCs w:val="20"/>
              </w:rPr>
            </w:pPr>
            <w:r w:rsidRPr="005507C2">
              <w:t>Lorem ipsum dolor sit amet</w:t>
            </w:r>
          </w:p>
        </w:tc>
      </w:tr>
      <w:tr w:rsidR="00B17797" w:rsidRPr="006A4AAC" w14:paraId="62914F59" w14:textId="77777777" w:rsidTr="00D93411">
        <w:tc>
          <w:tcPr>
            <w:tcW w:w="2324" w:type="dxa"/>
          </w:tcPr>
          <w:p w14:paraId="114879FE" w14:textId="77777777" w:rsidR="00B17797" w:rsidRPr="006A4AAC" w:rsidRDefault="00B17797" w:rsidP="00D93411">
            <w:pPr>
              <w:pStyle w:val="Tablolar"/>
              <w:rPr>
                <w:szCs w:val="20"/>
              </w:rPr>
            </w:pPr>
            <w:r>
              <w:rPr>
                <w:szCs w:val="20"/>
              </w:rPr>
              <w:t>3</w:t>
            </w:r>
          </w:p>
        </w:tc>
        <w:tc>
          <w:tcPr>
            <w:tcW w:w="5602" w:type="dxa"/>
          </w:tcPr>
          <w:p w14:paraId="247CCB55" w14:textId="77777777" w:rsidR="00B17797" w:rsidRPr="006A4AAC" w:rsidRDefault="00B17797" w:rsidP="00D93411">
            <w:pPr>
              <w:pStyle w:val="Tablolar"/>
              <w:rPr>
                <w:szCs w:val="20"/>
              </w:rPr>
            </w:pPr>
            <w:r w:rsidRPr="005507C2">
              <w:t>Lorem ipsum dolor sit amet</w:t>
            </w:r>
          </w:p>
        </w:tc>
      </w:tr>
    </w:tbl>
    <w:p w14:paraId="22B21A11" w14:textId="77777777" w:rsidR="00B17797" w:rsidRPr="006A4AAC" w:rsidRDefault="00B17797" w:rsidP="000D1CAA">
      <w:pPr>
        <w:pStyle w:val="Tablolar"/>
      </w:pPr>
    </w:p>
    <w:p w14:paraId="77CEAFDF" w14:textId="1F9C6662" w:rsidR="00B17797" w:rsidRDefault="00B17797" w:rsidP="004B2F7F">
      <w:pPr>
        <w:pStyle w:val="ekiller"/>
        <w:rPr>
          <w:rFonts w:cs="Times New Roman"/>
        </w:rPr>
      </w:pPr>
      <w:bookmarkStart w:id="98"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740FF17A"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8"/>
    </w:p>
    <w:p w14:paraId="1DCA65F0" w14:textId="464E393A" w:rsidR="00B17797" w:rsidRDefault="00B17797" w:rsidP="004B2F7F">
      <w:pPr>
        <w:pStyle w:val="ekiller"/>
        <w:rPr>
          <w:rFonts w:cs="Times New Roman"/>
        </w:rPr>
      </w:pPr>
      <w:bookmarkStart w:id="99"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2814838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9"/>
    </w:p>
    <w:p w14:paraId="0F6D287B" w14:textId="6FD18074" w:rsidR="000D1CAA" w:rsidRPr="006A4AAC" w:rsidRDefault="000D1CAA" w:rsidP="00FC472B">
      <w:pPr>
        <w:pStyle w:val="Balk3"/>
        <w:numPr>
          <w:ilvl w:val="2"/>
          <w:numId w:val="35"/>
        </w:numPr>
        <w:rPr>
          <w:rFonts w:cs="Times New Roman"/>
          <w:sz w:val="22"/>
          <w:szCs w:val="22"/>
        </w:rPr>
      </w:pPr>
      <w:bookmarkStart w:id="100" w:name="_Toc159415164"/>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100"/>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77777777"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 xml:space="preserve">Yıldız Technical University is one of the seven government universities situated in Istanbul besides being the </w:t>
      </w:r>
      <w:proofErr w:type="gramStart"/>
      <w:r w:rsidRPr="006A4AAC">
        <w:rPr>
          <w:rFonts w:ascii="Times New Roman" w:hAnsi="Times New Roman"/>
        </w:rPr>
        <w:t>3</w:t>
      </w:r>
      <w:r w:rsidRPr="006A4AAC">
        <w:rPr>
          <w:rFonts w:ascii="Times New Roman" w:hAnsi="Times New Roman"/>
          <w:vertAlign w:val="superscript"/>
        </w:rPr>
        <w:t>rd</w:t>
      </w:r>
      <w:proofErr w:type="gramEnd"/>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hanging="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602743AA" w:rsidR="00527FD4" w:rsidRPr="006A4AAC" w:rsidRDefault="00527FD4" w:rsidP="00527FD4">
      <w:pPr>
        <w:pStyle w:val="FrontPages"/>
      </w:pPr>
      <w:bookmarkStart w:id="101" w:name="_Toc159415165"/>
      <w:r w:rsidRPr="006A4AAC">
        <w:lastRenderedPageBreak/>
        <w:t>K</w:t>
      </w:r>
      <w:r w:rsidR="00873117" w:rsidRPr="006A4AAC">
        <w:t>AYNAKÇA</w:t>
      </w:r>
      <w:bookmarkEnd w:id="101"/>
    </w:p>
    <w:p w14:paraId="5A18F747" w14:textId="77777777" w:rsidR="00527FD4" w:rsidRPr="006A4AAC" w:rsidRDefault="00527FD4" w:rsidP="00527FD4">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Mohan, Textbook of pathology. Jaypee Brothers, Medical Publishers </w:t>
      </w:r>
      <w:proofErr w:type="gramStart"/>
      <w:r w:rsidR="006426E8" w:rsidRPr="006A4AAC">
        <w:rPr>
          <w:rFonts w:ascii="Times New Roman" w:hAnsi="Times New Roman"/>
          <w:lang w:val="tr-TR"/>
        </w:rPr>
        <w:t>Pvt.Limited</w:t>
      </w:r>
      <w:proofErr w:type="gram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Hulse, T. M. Khoshgoftaar, and A. Napolitano, “Experimental perspectives on learning from imbalanced </w:t>
      </w:r>
      <w:proofErr w:type="gramStart"/>
      <w:r w:rsidRPr="006A4AAC">
        <w:rPr>
          <w:rFonts w:ascii="Times New Roman" w:hAnsi="Times New Roman"/>
          <w:lang w:val="tr-TR"/>
        </w:rPr>
        <w:t>data</w:t>
      </w:r>
      <w:proofErr w:type="gramEnd"/>
      <w:r w:rsidRPr="006A4AAC">
        <w:rPr>
          <w:rFonts w:ascii="Times New Roman" w:hAnsi="Times New Roman"/>
          <w:lang w:val="tr-TR"/>
        </w:rPr>
        <w:t>,”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A18F74B" w14:textId="77777777" w:rsidR="00527FD4" w:rsidRPr="006A4AAC" w:rsidRDefault="00527FD4" w:rsidP="00527FD4">
      <w:pPr>
        <w:tabs>
          <w:tab w:val="left" w:pos="3780"/>
        </w:tabs>
        <w:spacing w:line="240" w:lineRule="auto"/>
        <w:ind w:left="397" w:hanging="397"/>
        <w:jc w:val="both"/>
        <w:rPr>
          <w:rFonts w:ascii="Times New Roman" w:hAnsi="Times New Roman"/>
          <w:szCs w:val="60"/>
        </w:rPr>
      </w:pPr>
      <w:r w:rsidRPr="006A4AAC">
        <w:rPr>
          <w:rFonts w:ascii="Times New Roman" w:hAnsi="Times New Roman"/>
          <w:sz w:val="60"/>
          <w:szCs w:val="60"/>
        </w:rPr>
        <w:br w:type="page"/>
      </w:r>
    </w:p>
    <w:p w14:paraId="5A18F74D" w14:textId="5EE77FCB"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bookmarkStart w:id="102" w:name="_Toc159415166"/>
      <w:proofErr w:type="gramStart"/>
      <w:r w:rsidRPr="006A4AAC">
        <w:rPr>
          <w:b w:val="0"/>
          <w:sz w:val="60"/>
          <w:szCs w:val="60"/>
        </w:rPr>
        <w:lastRenderedPageBreak/>
        <w:t>A</w:t>
      </w:r>
      <w:proofErr w:type="gramEnd"/>
      <w:r w:rsidR="00381967" w:rsidRPr="006A4AAC">
        <w:rPr>
          <w:b w:val="0"/>
          <w:sz w:val="60"/>
          <w:szCs w:val="60"/>
        </w:rPr>
        <w:br/>
      </w:r>
      <w:r w:rsidR="00C93BF6" w:rsidRPr="00C93BF6">
        <w:t>EK</w:t>
      </w:r>
      <w:r w:rsidR="00D63386">
        <w:t xml:space="preserve"> İSMİ</w:t>
      </w:r>
      <w:bookmarkEnd w:id="102"/>
    </w:p>
    <w:p w14:paraId="5A18F74E" w14:textId="77777777" w:rsidR="00383B9E" w:rsidRPr="006A4AAC" w:rsidRDefault="00383B9E" w:rsidP="00A50677">
      <w:pPr>
        <w:pStyle w:val="Appendixes"/>
        <w:ind w:left="357" w:hanging="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A722E9">
      <w:pPr>
        <w:pStyle w:val="FrontPages"/>
      </w:pPr>
      <w:bookmarkStart w:id="103" w:name="_Toc159415167"/>
      <w:r w:rsidRPr="006A4AAC">
        <w:lastRenderedPageBreak/>
        <w:t>T</w:t>
      </w:r>
      <w:r w:rsidR="003520C5" w:rsidRPr="006A4AAC">
        <w:t>EZDEN ÜRETİLMİŞ YAYINLAR</w:t>
      </w:r>
      <w:bookmarkEnd w:id="103"/>
    </w:p>
    <w:p w14:paraId="5A18F750" w14:textId="77777777" w:rsidR="00874BD3" w:rsidRPr="006A4AAC" w:rsidRDefault="00874BD3" w:rsidP="007050BE">
      <w:pPr>
        <w:tabs>
          <w:tab w:val="left" w:pos="3780"/>
        </w:tabs>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AB9C1" w14:textId="77777777" w:rsidR="007C3D66" w:rsidRDefault="007C3D66" w:rsidP="00F526BC">
      <w:pPr>
        <w:spacing w:after="0" w:line="240" w:lineRule="auto"/>
      </w:pPr>
      <w:r>
        <w:separator/>
      </w:r>
    </w:p>
  </w:endnote>
  <w:endnote w:type="continuationSeparator" w:id="0">
    <w:p w14:paraId="2EF88D59" w14:textId="77777777" w:rsidR="007C3D66" w:rsidRDefault="007C3D66"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13161"/>
      <w:docPartObj>
        <w:docPartGallery w:val="Page Numbers (Bottom of Page)"/>
        <w:docPartUnique/>
      </w:docPartObj>
    </w:sdtPr>
    <w:sdtEndPr/>
    <w:sdtContent>
      <w:p w14:paraId="5A18F77B" w14:textId="4B81059E"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8E459D" w:rsidRPr="008E459D">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00247"/>
      <w:docPartObj>
        <w:docPartGallery w:val="Page Numbers (Bottom of Page)"/>
        <w:docPartUnique/>
      </w:docPartObj>
    </w:sdtPr>
    <w:sdtEndPr/>
    <w:sdtContent>
      <w:p w14:paraId="5A18F77C" w14:textId="5603DC58"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8E459D" w:rsidRPr="008E459D">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21286"/>
      <w:docPartObj>
        <w:docPartGallery w:val="Page Numbers (Bottom of Page)"/>
        <w:docPartUnique/>
      </w:docPartObj>
    </w:sdtPr>
    <w:sdtEndPr/>
    <w:sdtContent>
      <w:p w14:paraId="5A18F77D" w14:textId="75E040F6"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ix</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1777"/>
      <w:docPartObj>
        <w:docPartGallery w:val="Page Numbers (Bottom of Page)"/>
        <w:docPartUnique/>
      </w:docPartObj>
    </w:sdtPr>
    <w:sdtEndPr/>
    <w:sdtContent>
      <w:p w14:paraId="5A18F77E" w14:textId="247624B7"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8</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24315" w14:textId="77777777" w:rsidR="007C3D66" w:rsidRDefault="007C3D66" w:rsidP="00F526BC">
      <w:pPr>
        <w:spacing w:after="0" w:line="240" w:lineRule="auto"/>
      </w:pPr>
      <w:r>
        <w:separator/>
      </w:r>
    </w:p>
  </w:footnote>
  <w:footnote w:type="continuationSeparator" w:id="0">
    <w:p w14:paraId="77EC9840" w14:textId="77777777" w:rsidR="007C3D66" w:rsidRDefault="007C3D66"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4"/>
  </w:num>
  <w:num w:numId="2">
    <w:abstractNumId w:val="15"/>
  </w:num>
  <w:num w:numId="3">
    <w:abstractNumId w:val="13"/>
  </w:num>
  <w:num w:numId="4">
    <w:abstractNumId w:val="17"/>
  </w:num>
  <w:num w:numId="5">
    <w:abstractNumId w:val="1"/>
  </w:num>
  <w:num w:numId="6">
    <w:abstractNumId w:val="9"/>
  </w:num>
  <w:num w:numId="7">
    <w:abstractNumId w:val="4"/>
    <w:lvlOverride w:ilvl="0">
      <w:startOverride w:val="1"/>
    </w:lvlOverride>
  </w:num>
  <w:num w:numId="8">
    <w:abstractNumId w:val="4"/>
  </w:num>
  <w:num w:numId="9">
    <w:abstractNumId w:val="15"/>
    <w:lvlOverride w:ilvl="0">
      <w:startOverride w:val="1"/>
    </w:lvlOverride>
  </w:num>
  <w:num w:numId="10">
    <w:abstractNumId w:val="15"/>
  </w:num>
  <w:num w:numId="11">
    <w:abstractNumId w:val="15"/>
    <w:lvlOverride w:ilvl="0">
      <w:startOverride w:val="4"/>
    </w:lvlOverride>
  </w:num>
  <w:num w:numId="1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lvlOverride w:ilvl="0">
      <w:startOverride w:val="3"/>
    </w:lvlOverride>
    <w:lvlOverride w:ilvl="1">
      <w:startOverride w:val="1"/>
    </w:lvlOverride>
  </w:num>
  <w:num w:numId="15">
    <w:abstractNumId w:val="15"/>
  </w:num>
  <w:num w:numId="16">
    <w:abstractNumId w:val="4"/>
    <w:lvlOverride w:ilvl="0">
      <w:startOverride w:val="3"/>
    </w:lvlOverride>
    <w:lvlOverride w:ilvl="1">
      <w:startOverride w:val="1"/>
    </w:lvlOverride>
  </w:num>
  <w:num w:numId="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 w:numId="20">
    <w:abstractNumId w:val="4"/>
    <w:lvlOverride w:ilvl="0">
      <w:startOverride w:val="3"/>
    </w:lvlOverride>
    <w:lvlOverride w:ilvl="1">
      <w:startOverride w:val="1"/>
    </w:lvlOverride>
  </w:num>
  <w:num w:numId="21">
    <w:abstractNumId w:val="4"/>
  </w:num>
  <w:num w:numId="22">
    <w:abstractNumId w:val="14"/>
  </w:num>
  <w:num w:numId="23">
    <w:abstractNumId w:val="0"/>
  </w:num>
  <w:num w:numId="24">
    <w:abstractNumId w:val="7"/>
  </w:num>
  <w:num w:numId="25">
    <w:abstractNumId w:val="16"/>
  </w:num>
  <w:num w:numId="26">
    <w:abstractNumId w:val="8"/>
  </w:num>
  <w:num w:numId="27">
    <w:abstractNumId w:val="4"/>
    <w:lvlOverride w:ilvl="0">
      <w:startOverride w:val="2"/>
    </w:lvlOverride>
    <w:lvlOverride w:ilvl="1">
      <w:startOverride w:val="1"/>
    </w:lvlOverride>
    <w:lvlOverride w:ilvl="2">
      <w:startOverride w:val="1"/>
    </w:lvlOverride>
    <w:lvlOverride w:ilvl="3">
      <w:startOverride w:val="1"/>
    </w:lvlOverride>
  </w:num>
  <w:num w:numId="28">
    <w:abstractNumId w:val="6"/>
  </w:num>
  <w:num w:numId="29">
    <w:abstractNumId w:val="1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19"/>
  </w:num>
  <w:num w:numId="35">
    <w:abstractNumId w:val="5"/>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84666"/>
    <w:rsid w:val="0008469C"/>
    <w:rsid w:val="00090279"/>
    <w:rsid w:val="000928B8"/>
    <w:rsid w:val="00096B41"/>
    <w:rsid w:val="000A00ED"/>
    <w:rsid w:val="000A1F55"/>
    <w:rsid w:val="000A2115"/>
    <w:rsid w:val="000A2705"/>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2228C"/>
    <w:rsid w:val="00126AC8"/>
    <w:rsid w:val="00126D52"/>
    <w:rsid w:val="00130E20"/>
    <w:rsid w:val="00136DBB"/>
    <w:rsid w:val="00137E92"/>
    <w:rsid w:val="00144A4B"/>
    <w:rsid w:val="00146DC8"/>
    <w:rsid w:val="001474F6"/>
    <w:rsid w:val="001509E9"/>
    <w:rsid w:val="0015633C"/>
    <w:rsid w:val="00156D7C"/>
    <w:rsid w:val="0015720C"/>
    <w:rsid w:val="00157D9A"/>
    <w:rsid w:val="00160524"/>
    <w:rsid w:val="00163FCE"/>
    <w:rsid w:val="0016420A"/>
    <w:rsid w:val="001649F1"/>
    <w:rsid w:val="00171268"/>
    <w:rsid w:val="001724DF"/>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4FCE"/>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D0241"/>
    <w:rsid w:val="003D0466"/>
    <w:rsid w:val="003D2519"/>
    <w:rsid w:val="003D3CBF"/>
    <w:rsid w:val="003D44C2"/>
    <w:rsid w:val="003D6EE5"/>
    <w:rsid w:val="003D75D3"/>
    <w:rsid w:val="003E1F6B"/>
    <w:rsid w:val="003E30D2"/>
    <w:rsid w:val="003E5FA7"/>
    <w:rsid w:val="003E7CFF"/>
    <w:rsid w:val="003F1259"/>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2149"/>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54E9"/>
    <w:rsid w:val="00602044"/>
    <w:rsid w:val="0060242B"/>
    <w:rsid w:val="00602D56"/>
    <w:rsid w:val="0060574D"/>
    <w:rsid w:val="00606822"/>
    <w:rsid w:val="00607DF0"/>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D7B54"/>
    <w:rsid w:val="006E2AF7"/>
    <w:rsid w:val="006E686C"/>
    <w:rsid w:val="006E76A8"/>
    <w:rsid w:val="006F3EF3"/>
    <w:rsid w:val="007050BE"/>
    <w:rsid w:val="00705789"/>
    <w:rsid w:val="00705B38"/>
    <w:rsid w:val="00705DD8"/>
    <w:rsid w:val="00706DFA"/>
    <w:rsid w:val="00707A33"/>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7D5A"/>
    <w:rsid w:val="007C0A24"/>
    <w:rsid w:val="007C3D66"/>
    <w:rsid w:val="007C48C6"/>
    <w:rsid w:val="007C5362"/>
    <w:rsid w:val="007D0514"/>
    <w:rsid w:val="007D2B08"/>
    <w:rsid w:val="007D3DB7"/>
    <w:rsid w:val="007D7670"/>
    <w:rsid w:val="007D7DC6"/>
    <w:rsid w:val="007E0EBD"/>
    <w:rsid w:val="007E1508"/>
    <w:rsid w:val="007E1FEA"/>
    <w:rsid w:val="007F1C13"/>
    <w:rsid w:val="007F29CA"/>
    <w:rsid w:val="007F2A44"/>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459D"/>
    <w:rsid w:val="008E63B0"/>
    <w:rsid w:val="008E7314"/>
    <w:rsid w:val="008F0371"/>
    <w:rsid w:val="008F1B32"/>
    <w:rsid w:val="008F1C19"/>
    <w:rsid w:val="008F6158"/>
    <w:rsid w:val="008F7AFF"/>
    <w:rsid w:val="00904290"/>
    <w:rsid w:val="009071E3"/>
    <w:rsid w:val="0091591E"/>
    <w:rsid w:val="00925258"/>
    <w:rsid w:val="00926905"/>
    <w:rsid w:val="009307B3"/>
    <w:rsid w:val="00930AA8"/>
    <w:rsid w:val="00931CAD"/>
    <w:rsid w:val="009464F7"/>
    <w:rsid w:val="009469E0"/>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38E2"/>
    <w:rsid w:val="009D4F80"/>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AA3"/>
    <w:rsid w:val="00A308AB"/>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34CC0"/>
    <w:rsid w:val="00B424EA"/>
    <w:rsid w:val="00B43B4D"/>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14377"/>
    <w:rsid w:val="00D261F5"/>
    <w:rsid w:val="00D35761"/>
    <w:rsid w:val="00D35D48"/>
    <w:rsid w:val="00D35F5E"/>
    <w:rsid w:val="00D36845"/>
    <w:rsid w:val="00D448F8"/>
    <w:rsid w:val="00D5003B"/>
    <w:rsid w:val="00D50391"/>
    <w:rsid w:val="00D63386"/>
    <w:rsid w:val="00D63762"/>
    <w:rsid w:val="00D64B30"/>
    <w:rsid w:val="00D7171D"/>
    <w:rsid w:val="00D778F9"/>
    <w:rsid w:val="00D83FD1"/>
    <w:rsid w:val="00D84836"/>
    <w:rsid w:val="00D913A3"/>
    <w:rsid w:val="00D93076"/>
    <w:rsid w:val="00D93411"/>
    <w:rsid w:val="00D96280"/>
    <w:rsid w:val="00D975E1"/>
    <w:rsid w:val="00DA0877"/>
    <w:rsid w:val="00DA5AEF"/>
    <w:rsid w:val="00DB0424"/>
    <w:rsid w:val="00DB55F7"/>
    <w:rsid w:val="00DB6595"/>
    <w:rsid w:val="00DB7855"/>
    <w:rsid w:val="00DC7170"/>
    <w:rsid w:val="00DD4D1F"/>
    <w:rsid w:val="00DD5CC8"/>
    <w:rsid w:val="00DF5CD9"/>
    <w:rsid w:val="00E016B6"/>
    <w:rsid w:val="00E11775"/>
    <w:rsid w:val="00E1283A"/>
    <w:rsid w:val="00E15FEB"/>
    <w:rsid w:val="00E16CA8"/>
    <w:rsid w:val="00E30080"/>
    <w:rsid w:val="00E314C2"/>
    <w:rsid w:val="00E33BCC"/>
    <w:rsid w:val="00E3652F"/>
    <w:rsid w:val="00E406C1"/>
    <w:rsid w:val="00E432EA"/>
    <w:rsid w:val="00E503DE"/>
    <w:rsid w:val="00E63A39"/>
    <w:rsid w:val="00E67D63"/>
    <w:rsid w:val="00E76BE1"/>
    <w:rsid w:val="00E77703"/>
    <w:rsid w:val="00E8284E"/>
    <w:rsid w:val="00E8291C"/>
    <w:rsid w:val="00E838DD"/>
    <w:rsid w:val="00E86138"/>
    <w:rsid w:val="00E905F3"/>
    <w:rsid w:val="00E95B47"/>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705E"/>
    <w:rsid w:val="00ED2179"/>
    <w:rsid w:val="00ED4526"/>
    <w:rsid w:val="00EE0923"/>
    <w:rsid w:val="00EE28AD"/>
    <w:rsid w:val="00EE5559"/>
    <w:rsid w:val="00EF33E6"/>
    <w:rsid w:val="00EF5E17"/>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72952"/>
    <w:rsid w:val="00F7298B"/>
    <w:rsid w:val="00F7698C"/>
    <w:rsid w:val="00F77FA4"/>
    <w:rsid w:val="00F828D9"/>
    <w:rsid w:val="00F844FA"/>
    <w:rsid w:val="00F855C9"/>
    <w:rsid w:val="00F90B17"/>
    <w:rsid w:val="00F92444"/>
    <w:rsid w:val="00F92EC3"/>
    <w:rsid w:val="00F93357"/>
    <w:rsid w:val="00F9493C"/>
    <w:rsid w:val="00F949B0"/>
    <w:rsid w:val="00F97EC6"/>
    <w:rsid w:val="00FA1D45"/>
    <w:rsid w:val="00FA328B"/>
    <w:rsid w:val="00FA6D2F"/>
    <w:rsid w:val="00FA7A5D"/>
    <w:rsid w:val="00FB76AE"/>
    <w:rsid w:val="00FB76CB"/>
    <w:rsid w:val="00FB7ADA"/>
    <w:rsid w:val="00FC1E2A"/>
    <w:rsid w:val="00FC2F2C"/>
    <w:rsid w:val="00FC472B"/>
    <w:rsid w:val="00FC680A"/>
    <w:rsid w:val="00FD5964"/>
    <w:rsid w:val="00FD64E2"/>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1C5E1-E202-425E-A089-6932ED52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1</Pages>
  <Words>3901</Words>
  <Characters>22237</Characters>
  <Application>Microsoft Office Word</Application>
  <DocSecurity>0</DocSecurity>
  <Lines>185</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rve YILMAZ</cp:lastModifiedBy>
  <cp:revision>39</cp:revision>
  <cp:lastPrinted>2017-02-17T13:56:00Z</cp:lastPrinted>
  <dcterms:created xsi:type="dcterms:W3CDTF">2023-04-18T10:51:00Z</dcterms:created>
  <dcterms:modified xsi:type="dcterms:W3CDTF">2024-04-29T10:05:00Z</dcterms:modified>
</cp:coreProperties>
</file>